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32"/>
        <w:gridCol w:w="4632"/>
        <w:gridCol w:w="86"/>
      </w:tblGrid>
      <w:tr w:rsidR="004765F5" w:rsidRPr="00533656" w14:paraId="55D60D01" w14:textId="77777777" w:rsidTr="00D17600">
        <w:trPr>
          <w:trHeight w:val="269"/>
          <w:jc w:val="center"/>
        </w:trPr>
        <w:tc>
          <w:tcPr>
            <w:tcW w:w="4632" w:type="dxa"/>
          </w:tcPr>
          <w:p w14:paraId="011DDFB8" w14:textId="77777777" w:rsidR="00533656" w:rsidRPr="003D1ED5" w:rsidRDefault="00533656" w:rsidP="004765F5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</w:p>
          <w:p w14:paraId="4A8322BD" w14:textId="67E2C148" w:rsidR="004765F5" w:rsidRPr="003D1ED5" w:rsidRDefault="004765F5" w:rsidP="004765F5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3D1ED5">
              <w:rPr>
                <w:rFonts w:ascii="Georgia" w:hAnsi="Georgia"/>
                <w:b/>
                <w:sz w:val="20"/>
                <w:szCs w:val="20"/>
              </w:rPr>
              <w:t>Charlene Alexander</w:t>
            </w:r>
          </w:p>
          <w:p w14:paraId="23D8818E" w14:textId="77777777" w:rsidR="004765F5" w:rsidRPr="003D1ED5" w:rsidRDefault="004765F5" w:rsidP="004765F5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3D1ED5">
              <w:rPr>
                <w:rFonts w:ascii="Georgia" w:hAnsi="Georgia"/>
                <w:b/>
                <w:sz w:val="20"/>
                <w:szCs w:val="20"/>
              </w:rPr>
              <w:t>Vice President and Chief Diversity Office</w:t>
            </w:r>
          </w:p>
          <w:p w14:paraId="43EEF6B5" w14:textId="77777777" w:rsidR="004765F5" w:rsidRPr="003D1ED5" w:rsidRDefault="004765F5" w:rsidP="004765F5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3D1ED5">
              <w:rPr>
                <w:rFonts w:ascii="Georgia" w:hAnsi="Georgia"/>
                <w:b/>
                <w:sz w:val="20"/>
                <w:szCs w:val="20"/>
              </w:rPr>
              <w:t>Oregon State University</w:t>
            </w:r>
          </w:p>
          <w:p w14:paraId="417B5A97" w14:textId="77777777" w:rsidR="004765F5" w:rsidRPr="003D1ED5" w:rsidRDefault="004765F5" w:rsidP="004765F5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3D1ED5">
              <w:rPr>
                <w:rFonts w:ascii="Georgia" w:hAnsi="Georgia"/>
                <w:b/>
                <w:sz w:val="20"/>
                <w:szCs w:val="20"/>
              </w:rPr>
              <w:t>Office of Institutional Diversity</w:t>
            </w:r>
          </w:p>
          <w:p w14:paraId="344F2EB8" w14:textId="77777777" w:rsidR="004765F5" w:rsidRPr="003D1ED5" w:rsidRDefault="004765F5" w:rsidP="004765F5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3D1ED5">
              <w:rPr>
                <w:rFonts w:ascii="Georgia" w:hAnsi="Georgia"/>
                <w:b/>
                <w:sz w:val="20"/>
                <w:szCs w:val="20"/>
              </w:rPr>
              <w:t>Kerr Administration Building B211K</w:t>
            </w:r>
          </w:p>
          <w:p w14:paraId="5CC016D8" w14:textId="77777777" w:rsidR="004765F5" w:rsidRPr="003D1ED5" w:rsidRDefault="004765F5" w:rsidP="004765F5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3D1ED5">
              <w:rPr>
                <w:rFonts w:ascii="Georgia" w:hAnsi="Georgia"/>
                <w:b/>
                <w:sz w:val="20"/>
                <w:szCs w:val="20"/>
              </w:rPr>
              <w:t>1500 SW Jefferson Avenue</w:t>
            </w:r>
          </w:p>
          <w:p w14:paraId="503939AE" w14:textId="77777777" w:rsidR="004765F5" w:rsidRPr="003D1ED5" w:rsidRDefault="004765F5" w:rsidP="004765F5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3D1ED5">
              <w:rPr>
                <w:rFonts w:ascii="Georgia" w:hAnsi="Georgia"/>
                <w:b/>
                <w:sz w:val="20"/>
                <w:szCs w:val="20"/>
              </w:rPr>
              <w:t>Corvallis, OR 97331</w:t>
            </w:r>
          </w:p>
          <w:p w14:paraId="3E66A08D" w14:textId="77777777" w:rsidR="004765F5" w:rsidRPr="003D1ED5" w:rsidRDefault="004765F5" w:rsidP="004765F5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3D1ED5">
              <w:rPr>
                <w:rFonts w:ascii="Georgia" w:hAnsi="Georgia"/>
                <w:b/>
                <w:sz w:val="20"/>
                <w:szCs w:val="20"/>
              </w:rPr>
              <w:t>Office: 541-737-5936</w:t>
            </w:r>
          </w:p>
          <w:p w14:paraId="1B47D243" w14:textId="77777777" w:rsidR="004765F5" w:rsidRPr="003D1ED5" w:rsidRDefault="00AE2003" w:rsidP="00F52D89">
            <w:pPr>
              <w:rPr>
                <w:rFonts w:ascii="Georgia" w:hAnsi="Georgia"/>
                <w:b/>
                <w:sz w:val="20"/>
                <w:szCs w:val="20"/>
              </w:rPr>
            </w:pPr>
            <w:hyperlink r:id="rId6" w:history="1">
              <w:r w:rsidR="00693743" w:rsidRPr="003D1ED5">
                <w:rPr>
                  <w:rStyle w:val="Hyperlink"/>
                  <w:rFonts w:ascii="Georgia" w:hAnsi="Georgia"/>
                  <w:b/>
                  <w:color w:val="4472C4" w:themeColor="accent1"/>
                  <w:sz w:val="20"/>
                  <w:szCs w:val="20"/>
                </w:rPr>
                <w:t>charlene.alexander@oregonstate.edu</w:t>
              </w:r>
            </w:hyperlink>
            <w:r w:rsidR="00693743" w:rsidRPr="003D1ED5"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  <w:t xml:space="preserve"> </w:t>
            </w:r>
          </w:p>
          <w:p w14:paraId="6AED3541" w14:textId="0B5D746B" w:rsidR="00A25326" w:rsidRPr="003D1ED5" w:rsidRDefault="00A25326" w:rsidP="00F52D89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4718" w:type="dxa"/>
            <w:gridSpan w:val="2"/>
          </w:tcPr>
          <w:p w14:paraId="43B3EF43" w14:textId="77777777" w:rsidR="00533656" w:rsidRPr="007179DD" w:rsidRDefault="00533656" w:rsidP="004765F5">
            <w:pPr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  <w:p w14:paraId="2244D606" w14:textId="77777777" w:rsidR="006824F4" w:rsidRPr="003D1ED5" w:rsidRDefault="006824F4" w:rsidP="006824F4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3D1ED5">
              <w:rPr>
                <w:rFonts w:ascii="Georgia" w:hAnsi="Georgia"/>
                <w:b/>
                <w:sz w:val="20"/>
                <w:szCs w:val="20"/>
              </w:rPr>
              <w:t>Lee Andes</w:t>
            </w:r>
          </w:p>
          <w:p w14:paraId="45D3690A" w14:textId="77777777" w:rsidR="006824F4" w:rsidRPr="003D1ED5" w:rsidRDefault="006824F4" w:rsidP="006824F4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3D1ED5">
              <w:rPr>
                <w:rFonts w:ascii="Georgia" w:hAnsi="Georgia"/>
                <w:b/>
                <w:sz w:val="20"/>
                <w:szCs w:val="20"/>
              </w:rPr>
              <w:t>Assistant Director for Financial Aid</w:t>
            </w:r>
          </w:p>
          <w:p w14:paraId="5A717BB3" w14:textId="77777777" w:rsidR="006824F4" w:rsidRPr="003D1ED5" w:rsidRDefault="006824F4" w:rsidP="006824F4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3D1ED5">
              <w:rPr>
                <w:rFonts w:ascii="Georgia" w:hAnsi="Georgia"/>
                <w:b/>
                <w:sz w:val="20"/>
                <w:szCs w:val="20"/>
              </w:rPr>
              <w:t>State Council of Higher Education for Virginia</w:t>
            </w:r>
          </w:p>
          <w:p w14:paraId="4EA35E6A" w14:textId="77777777" w:rsidR="006824F4" w:rsidRPr="003D1ED5" w:rsidRDefault="006824F4" w:rsidP="006824F4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3D1ED5">
              <w:rPr>
                <w:rFonts w:ascii="Georgia" w:hAnsi="Georgia"/>
                <w:b/>
                <w:sz w:val="20"/>
                <w:szCs w:val="20"/>
              </w:rPr>
              <w:t>101 North 14th Street</w:t>
            </w:r>
          </w:p>
          <w:p w14:paraId="6C69E0EC" w14:textId="77777777" w:rsidR="006824F4" w:rsidRPr="003D1ED5" w:rsidRDefault="006824F4" w:rsidP="006824F4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3D1ED5">
              <w:rPr>
                <w:rFonts w:ascii="Georgia" w:hAnsi="Georgia"/>
                <w:b/>
                <w:sz w:val="20"/>
                <w:szCs w:val="20"/>
              </w:rPr>
              <w:t>Richmond, VA 23219</w:t>
            </w:r>
          </w:p>
          <w:p w14:paraId="34E6A476" w14:textId="77777777" w:rsidR="006824F4" w:rsidRPr="003D1ED5" w:rsidRDefault="006824F4" w:rsidP="006824F4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3D1ED5">
              <w:rPr>
                <w:rFonts w:ascii="Georgia" w:hAnsi="Georgia"/>
                <w:b/>
                <w:sz w:val="20"/>
                <w:szCs w:val="20"/>
              </w:rPr>
              <w:t>804.225.2614 (phone)</w:t>
            </w:r>
          </w:p>
          <w:p w14:paraId="0F401DE9" w14:textId="77777777" w:rsidR="006824F4" w:rsidRPr="003D1ED5" w:rsidRDefault="00AE2003" w:rsidP="006824F4">
            <w:pPr>
              <w:tabs>
                <w:tab w:val="left" w:pos="960"/>
              </w:tabs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</w:pPr>
            <w:hyperlink r:id="rId7" w:history="1">
              <w:r w:rsidR="006824F4" w:rsidRPr="003D1ED5">
                <w:rPr>
                  <w:rStyle w:val="Hyperlink"/>
                  <w:rFonts w:ascii="Georgia" w:hAnsi="Georgia"/>
                  <w:b/>
                  <w:color w:val="4472C4" w:themeColor="accent1"/>
                  <w:sz w:val="20"/>
                  <w:szCs w:val="20"/>
                </w:rPr>
                <w:t>leeandes@schev.edu</w:t>
              </w:r>
            </w:hyperlink>
            <w:r w:rsidR="006824F4" w:rsidRPr="003D1ED5"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  <w:t xml:space="preserve"> </w:t>
            </w:r>
          </w:p>
          <w:p w14:paraId="254B53AE" w14:textId="77777777" w:rsidR="004765F5" w:rsidRPr="007179DD" w:rsidRDefault="004765F5" w:rsidP="006824F4">
            <w:pPr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</w:tc>
      </w:tr>
      <w:tr w:rsidR="004765F5" w:rsidRPr="00533656" w14:paraId="00FEAC71" w14:textId="77777777" w:rsidTr="00D17600">
        <w:trPr>
          <w:trHeight w:val="269"/>
          <w:jc w:val="center"/>
        </w:trPr>
        <w:tc>
          <w:tcPr>
            <w:tcW w:w="4632" w:type="dxa"/>
          </w:tcPr>
          <w:p w14:paraId="539BF241" w14:textId="77777777" w:rsidR="004765F5" w:rsidRDefault="004765F5" w:rsidP="006824F4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</w:p>
          <w:p w14:paraId="7737CFF0" w14:textId="77777777" w:rsidR="006824F4" w:rsidRDefault="006824F4" w:rsidP="006824F4">
            <w:pPr>
              <w:rPr>
                <w:rFonts w:ascii="Georgia" w:hAnsi="Georgia"/>
                <w:b/>
                <w:sz w:val="20"/>
                <w:szCs w:val="20"/>
              </w:rPr>
            </w:pPr>
            <w:proofErr w:type="spellStart"/>
            <w:r>
              <w:rPr>
                <w:rFonts w:ascii="Georgia" w:hAnsi="Georgia"/>
                <w:b/>
                <w:sz w:val="20"/>
                <w:szCs w:val="20"/>
              </w:rPr>
              <w:t>Koren</w:t>
            </w:r>
            <w:proofErr w:type="spellEnd"/>
            <w:r>
              <w:rPr>
                <w:rFonts w:ascii="Georgia" w:hAnsi="Georgia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eorgia" w:hAnsi="Georgia"/>
                <w:b/>
                <w:sz w:val="20"/>
                <w:szCs w:val="20"/>
              </w:rPr>
              <w:t>Bedeau</w:t>
            </w:r>
            <w:proofErr w:type="spellEnd"/>
          </w:p>
          <w:p w14:paraId="21949D40" w14:textId="77777777" w:rsidR="006824F4" w:rsidRDefault="006824F4" w:rsidP="006824F4">
            <w:pPr>
              <w:rPr>
                <w:rFonts w:ascii="Georgia" w:hAnsi="Georgia"/>
                <w:b/>
                <w:sz w:val="20"/>
                <w:szCs w:val="20"/>
              </w:rPr>
            </w:pPr>
            <w:r>
              <w:rPr>
                <w:rFonts w:ascii="Georgia" w:hAnsi="Georgia"/>
                <w:b/>
                <w:sz w:val="20"/>
                <w:szCs w:val="20"/>
              </w:rPr>
              <w:t>Senior Vice Provost for Academic Networks</w:t>
            </w:r>
          </w:p>
          <w:p w14:paraId="53BE0BA1" w14:textId="3CD1088A" w:rsidR="006824F4" w:rsidRDefault="006824F4" w:rsidP="006824F4">
            <w:pPr>
              <w:rPr>
                <w:rFonts w:ascii="Georgia" w:hAnsi="Georgia"/>
                <w:b/>
                <w:sz w:val="20"/>
                <w:szCs w:val="20"/>
              </w:rPr>
            </w:pPr>
            <w:r>
              <w:rPr>
                <w:rFonts w:ascii="Georgia" w:hAnsi="Georgia"/>
                <w:b/>
                <w:sz w:val="20"/>
                <w:szCs w:val="20"/>
              </w:rPr>
              <w:t>Drexel University</w:t>
            </w:r>
          </w:p>
          <w:p w14:paraId="3A4162EF" w14:textId="6F71C2BD" w:rsidR="006824F4" w:rsidRPr="003A3CDC" w:rsidRDefault="003A3CDC" w:rsidP="006824F4">
            <w:pPr>
              <w:rPr>
                <w:rFonts w:ascii="Georgia" w:hAnsi="Georgia"/>
                <w:b/>
                <w:sz w:val="20"/>
                <w:szCs w:val="20"/>
              </w:rPr>
            </w:pPr>
            <w:r w:rsidRPr="003A3CDC">
              <w:rPr>
                <w:rFonts w:ascii="Georgia" w:hAnsi="Georgia"/>
                <w:b/>
                <w:sz w:val="20"/>
                <w:szCs w:val="20"/>
              </w:rPr>
              <w:t>3141 Chestnut St, Main Bldg. Suite 102</w:t>
            </w:r>
          </w:p>
          <w:p w14:paraId="7A48CFDB" w14:textId="26E961E4" w:rsidR="003A3CDC" w:rsidRPr="003A3CDC" w:rsidRDefault="003A3CDC" w:rsidP="006824F4">
            <w:pPr>
              <w:rPr>
                <w:rFonts w:ascii="Georgia" w:hAnsi="Georgia"/>
                <w:b/>
                <w:sz w:val="20"/>
                <w:szCs w:val="20"/>
              </w:rPr>
            </w:pPr>
            <w:r w:rsidRPr="003A3CDC">
              <w:rPr>
                <w:rFonts w:ascii="Georgia" w:hAnsi="Georgia"/>
                <w:b/>
                <w:sz w:val="20"/>
                <w:szCs w:val="20"/>
              </w:rPr>
              <w:t>Philadelphia, PA 19104</w:t>
            </w:r>
          </w:p>
          <w:p w14:paraId="51B37E90" w14:textId="3886349B" w:rsidR="006824F4" w:rsidRDefault="006824F4" w:rsidP="006824F4">
            <w:pPr>
              <w:rPr>
                <w:rFonts w:ascii="Georgia" w:hAnsi="Georgia"/>
                <w:b/>
                <w:sz w:val="20"/>
                <w:szCs w:val="20"/>
              </w:rPr>
            </w:pPr>
            <w:r>
              <w:rPr>
                <w:rFonts w:ascii="Georgia" w:hAnsi="Georgia"/>
                <w:b/>
                <w:sz w:val="20"/>
                <w:szCs w:val="20"/>
              </w:rPr>
              <w:t>215.895.3228</w:t>
            </w:r>
          </w:p>
          <w:p w14:paraId="0F9CE2F2" w14:textId="6D5D5D98" w:rsidR="006824F4" w:rsidRPr="00C50A87" w:rsidRDefault="00AE2003" w:rsidP="006824F4">
            <w:pPr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</w:pPr>
            <w:hyperlink r:id="rId8" w:history="1">
              <w:r w:rsidR="006824F4" w:rsidRPr="00C50A87">
                <w:rPr>
                  <w:rStyle w:val="Hyperlink"/>
                  <w:rFonts w:ascii="Georgia" w:hAnsi="Georgia"/>
                  <w:b/>
                  <w:color w:val="4472C4" w:themeColor="accent1"/>
                  <w:sz w:val="20"/>
                  <w:szCs w:val="20"/>
                </w:rPr>
                <w:t>Kab594@drexel.edu</w:t>
              </w:r>
            </w:hyperlink>
            <w:r w:rsidR="006824F4" w:rsidRPr="00C50A87"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  <w:t xml:space="preserve"> </w:t>
            </w:r>
          </w:p>
          <w:p w14:paraId="6DE99FA7" w14:textId="5537AB93" w:rsidR="006824F4" w:rsidRPr="003D1ED5" w:rsidRDefault="006824F4" w:rsidP="006824F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4718" w:type="dxa"/>
            <w:gridSpan w:val="2"/>
          </w:tcPr>
          <w:p w14:paraId="28FBF120" w14:textId="77777777" w:rsidR="00533656" w:rsidRPr="007179DD" w:rsidRDefault="00533656" w:rsidP="004765F5">
            <w:pPr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  <w:p w14:paraId="0503A0D2" w14:textId="5F652DBD" w:rsidR="004765F5" w:rsidRPr="00E6210C" w:rsidRDefault="00D96B6D" w:rsidP="004765F5">
            <w:pPr>
              <w:rPr>
                <w:rFonts w:ascii="Georgia" w:hAnsi="Georgia"/>
                <w:b/>
                <w:sz w:val="20"/>
                <w:szCs w:val="20"/>
              </w:rPr>
            </w:pPr>
            <w:r w:rsidRPr="00E6210C">
              <w:rPr>
                <w:rFonts w:ascii="Georgia" w:hAnsi="Georgia"/>
                <w:b/>
                <w:sz w:val="20"/>
                <w:szCs w:val="20"/>
              </w:rPr>
              <w:t>Katrina Caldwell</w:t>
            </w:r>
          </w:p>
          <w:p w14:paraId="5ACD1CA2" w14:textId="77777777" w:rsidR="00D96B6D" w:rsidRPr="00E6210C" w:rsidRDefault="00D96B6D" w:rsidP="004765F5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E6210C">
              <w:rPr>
                <w:rFonts w:ascii="Georgia" w:hAnsi="Georgia"/>
                <w:b/>
                <w:bCs/>
                <w:sz w:val="20"/>
                <w:szCs w:val="20"/>
              </w:rPr>
              <w:t>Vice Chancellor for Diversity and Community Engagement</w:t>
            </w:r>
          </w:p>
          <w:p w14:paraId="41F5A948" w14:textId="77777777" w:rsidR="00D96B6D" w:rsidRPr="00E6210C" w:rsidRDefault="00D96B6D" w:rsidP="004765F5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E6210C">
              <w:rPr>
                <w:rFonts w:ascii="Georgia" w:hAnsi="Georgia"/>
                <w:b/>
                <w:bCs/>
                <w:sz w:val="20"/>
                <w:szCs w:val="20"/>
              </w:rPr>
              <w:t xml:space="preserve">The University of Mississippi </w:t>
            </w:r>
          </w:p>
          <w:p w14:paraId="6EE2A160" w14:textId="77777777" w:rsidR="00D96B6D" w:rsidRPr="00E6210C" w:rsidRDefault="00D96B6D" w:rsidP="004765F5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E6210C">
              <w:rPr>
                <w:rFonts w:ascii="Georgia" w:hAnsi="Georgia"/>
                <w:b/>
                <w:bCs/>
                <w:sz w:val="20"/>
                <w:szCs w:val="20"/>
              </w:rPr>
              <w:t xml:space="preserve">304 Lyceum </w:t>
            </w:r>
          </w:p>
          <w:p w14:paraId="327793F9" w14:textId="77777777" w:rsidR="00E6210C" w:rsidRPr="00E6210C" w:rsidRDefault="00E6210C" w:rsidP="004765F5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E6210C">
              <w:rPr>
                <w:rFonts w:ascii="Georgia" w:hAnsi="Georgia"/>
                <w:b/>
                <w:bCs/>
                <w:sz w:val="20"/>
                <w:szCs w:val="20"/>
              </w:rPr>
              <w:t>University, MS 38677</w:t>
            </w:r>
          </w:p>
          <w:p w14:paraId="6CB48776" w14:textId="77777777" w:rsidR="00E6210C" w:rsidRPr="00E6210C" w:rsidRDefault="00E6210C" w:rsidP="004765F5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E6210C">
              <w:rPr>
                <w:rFonts w:ascii="Georgia" w:hAnsi="Georgia"/>
                <w:b/>
                <w:bCs/>
                <w:sz w:val="20"/>
                <w:szCs w:val="20"/>
              </w:rPr>
              <w:t>662.915.2933</w:t>
            </w:r>
          </w:p>
          <w:p w14:paraId="5C428076" w14:textId="00236C0D" w:rsidR="00E6210C" w:rsidRPr="00C50A87" w:rsidRDefault="00AE2003" w:rsidP="004765F5">
            <w:pPr>
              <w:rPr>
                <w:rFonts w:ascii="Georgia" w:hAnsi="Georgia"/>
                <w:b/>
                <w:bCs/>
                <w:color w:val="4472C4" w:themeColor="accent1"/>
                <w:sz w:val="20"/>
                <w:szCs w:val="20"/>
              </w:rPr>
            </w:pPr>
            <w:hyperlink r:id="rId9" w:history="1">
              <w:r w:rsidR="00E6210C" w:rsidRPr="00C50A87">
                <w:rPr>
                  <w:rStyle w:val="Hyperlink"/>
                  <w:rFonts w:ascii="Georgia" w:hAnsi="Georgia"/>
                  <w:b/>
                  <w:bCs/>
                  <w:color w:val="4472C4" w:themeColor="accent1"/>
                  <w:sz w:val="20"/>
                  <w:szCs w:val="20"/>
                </w:rPr>
                <w:t>Kmcaldw1@olemiss.edu</w:t>
              </w:r>
            </w:hyperlink>
          </w:p>
          <w:p w14:paraId="62A54057" w14:textId="59A64F71" w:rsidR="00E6210C" w:rsidRPr="007179DD" w:rsidRDefault="00E6210C" w:rsidP="004765F5">
            <w:pPr>
              <w:rPr>
                <w:rFonts w:ascii="Georgia" w:hAnsi="Georgia"/>
                <w:color w:val="FF0000"/>
                <w:sz w:val="20"/>
                <w:szCs w:val="20"/>
              </w:rPr>
            </w:pPr>
          </w:p>
        </w:tc>
      </w:tr>
      <w:tr w:rsidR="004765F5" w:rsidRPr="00533656" w14:paraId="268692A8" w14:textId="77777777" w:rsidTr="00D17600">
        <w:trPr>
          <w:trHeight w:val="269"/>
          <w:jc w:val="center"/>
        </w:trPr>
        <w:tc>
          <w:tcPr>
            <w:tcW w:w="4632" w:type="dxa"/>
          </w:tcPr>
          <w:p w14:paraId="2B2BC007" w14:textId="77777777" w:rsidR="00533656" w:rsidRPr="007179DD" w:rsidRDefault="00533656" w:rsidP="004765F5">
            <w:pPr>
              <w:tabs>
                <w:tab w:val="left" w:pos="960"/>
              </w:tabs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  <w:p w14:paraId="6DCEB271" w14:textId="77777777" w:rsidR="00D96B6D" w:rsidRPr="00E6210C" w:rsidRDefault="00D96B6D" w:rsidP="00D96B6D">
            <w:pPr>
              <w:rPr>
                <w:rFonts w:ascii="Georgia" w:hAnsi="Georgia"/>
                <w:b/>
                <w:sz w:val="20"/>
                <w:szCs w:val="20"/>
              </w:rPr>
            </w:pPr>
            <w:r w:rsidRPr="00E6210C">
              <w:rPr>
                <w:rFonts w:ascii="Georgia" w:hAnsi="Georgia"/>
                <w:b/>
                <w:sz w:val="20"/>
                <w:szCs w:val="20"/>
              </w:rPr>
              <w:t>Karen Dace</w:t>
            </w:r>
          </w:p>
          <w:p w14:paraId="2DA09402" w14:textId="77777777" w:rsidR="00D96B6D" w:rsidRPr="00E6210C" w:rsidRDefault="00D96B6D" w:rsidP="00D96B6D">
            <w:pPr>
              <w:rPr>
                <w:rFonts w:ascii="Georgia" w:hAnsi="Georgia"/>
                <w:b/>
                <w:sz w:val="20"/>
                <w:szCs w:val="20"/>
              </w:rPr>
            </w:pPr>
            <w:r w:rsidRPr="00E6210C">
              <w:rPr>
                <w:rFonts w:ascii="Georgia" w:hAnsi="Georgia"/>
                <w:b/>
                <w:sz w:val="20"/>
                <w:szCs w:val="20"/>
              </w:rPr>
              <w:t>Vice Chancellor for Diversity, Equity and Inclusion</w:t>
            </w:r>
          </w:p>
          <w:p w14:paraId="045AED6B" w14:textId="77777777" w:rsidR="00D96B6D" w:rsidRPr="00E6210C" w:rsidRDefault="00D96B6D" w:rsidP="00D96B6D">
            <w:pPr>
              <w:rPr>
                <w:rFonts w:ascii="Georgia" w:hAnsi="Georgia"/>
                <w:b/>
                <w:sz w:val="20"/>
                <w:szCs w:val="20"/>
              </w:rPr>
            </w:pPr>
            <w:r w:rsidRPr="00E6210C">
              <w:rPr>
                <w:rFonts w:ascii="Georgia" w:hAnsi="Georgia"/>
                <w:b/>
                <w:sz w:val="20"/>
                <w:szCs w:val="20"/>
              </w:rPr>
              <w:t>IUPUI</w:t>
            </w:r>
          </w:p>
          <w:p w14:paraId="2F52C96F" w14:textId="77777777" w:rsidR="00D96B6D" w:rsidRPr="00E6210C" w:rsidRDefault="00D96B6D" w:rsidP="00D96B6D">
            <w:pPr>
              <w:rPr>
                <w:rFonts w:ascii="Georgia" w:hAnsi="Georgia"/>
                <w:b/>
                <w:sz w:val="20"/>
                <w:szCs w:val="20"/>
              </w:rPr>
            </w:pPr>
            <w:r w:rsidRPr="00E6210C">
              <w:rPr>
                <w:rFonts w:ascii="Georgia" w:hAnsi="Georgia"/>
                <w:b/>
                <w:sz w:val="20"/>
                <w:szCs w:val="20"/>
              </w:rPr>
              <w:t>301 University Blvd, Ste. 4054</w:t>
            </w:r>
          </w:p>
          <w:p w14:paraId="16067D92" w14:textId="77777777" w:rsidR="00D96B6D" w:rsidRPr="00E6210C" w:rsidRDefault="00D96B6D" w:rsidP="00D96B6D">
            <w:pPr>
              <w:rPr>
                <w:rFonts w:ascii="Georgia" w:hAnsi="Georgia"/>
                <w:b/>
                <w:sz w:val="20"/>
                <w:szCs w:val="20"/>
              </w:rPr>
            </w:pPr>
            <w:r w:rsidRPr="00E6210C">
              <w:rPr>
                <w:rFonts w:ascii="Georgia" w:hAnsi="Georgia"/>
                <w:b/>
                <w:sz w:val="20"/>
                <w:szCs w:val="20"/>
              </w:rPr>
              <w:t>Indianapolis, IN 46202</w:t>
            </w:r>
          </w:p>
          <w:p w14:paraId="120C0024" w14:textId="77777777" w:rsidR="00D96B6D" w:rsidRPr="00E6210C" w:rsidRDefault="00D96B6D" w:rsidP="00D96B6D">
            <w:pPr>
              <w:rPr>
                <w:rFonts w:ascii="Georgia" w:hAnsi="Georgia"/>
                <w:b/>
                <w:sz w:val="20"/>
                <w:szCs w:val="20"/>
              </w:rPr>
            </w:pPr>
            <w:r w:rsidRPr="00E6210C">
              <w:rPr>
                <w:rFonts w:ascii="Georgia" w:hAnsi="Georgia"/>
                <w:b/>
                <w:sz w:val="20"/>
                <w:szCs w:val="20"/>
              </w:rPr>
              <w:t>317. 278.3821 (phone)</w:t>
            </w:r>
          </w:p>
          <w:p w14:paraId="25B34647" w14:textId="77777777" w:rsidR="00A25326" w:rsidRPr="00C50A87" w:rsidRDefault="00AE2003" w:rsidP="00D96B6D">
            <w:pPr>
              <w:rPr>
                <w:rStyle w:val="Hyperlink"/>
                <w:rFonts w:ascii="Georgia" w:hAnsi="Georgia"/>
                <w:b/>
                <w:color w:val="4472C4" w:themeColor="accent1"/>
                <w:sz w:val="20"/>
                <w:szCs w:val="20"/>
              </w:rPr>
            </w:pPr>
            <w:hyperlink r:id="rId10" w:history="1">
              <w:r w:rsidR="00D96B6D" w:rsidRPr="00C50A87">
                <w:rPr>
                  <w:rStyle w:val="Hyperlink"/>
                  <w:rFonts w:ascii="Georgia" w:hAnsi="Georgia"/>
                  <w:b/>
                  <w:color w:val="4472C4" w:themeColor="accent1"/>
                  <w:sz w:val="20"/>
                  <w:szCs w:val="20"/>
                </w:rPr>
                <w:t>kdace@IUPUI.edu</w:t>
              </w:r>
            </w:hyperlink>
          </w:p>
          <w:p w14:paraId="452A0FEA" w14:textId="288587B0" w:rsidR="00D96B6D" w:rsidRPr="007179DD" w:rsidRDefault="00D96B6D" w:rsidP="00D96B6D">
            <w:pPr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</w:tc>
        <w:tc>
          <w:tcPr>
            <w:tcW w:w="4718" w:type="dxa"/>
            <w:gridSpan w:val="2"/>
          </w:tcPr>
          <w:p w14:paraId="6EA2AF16" w14:textId="77777777" w:rsidR="00533656" w:rsidRPr="007179DD" w:rsidRDefault="00533656" w:rsidP="004765F5">
            <w:pPr>
              <w:tabs>
                <w:tab w:val="left" w:pos="960"/>
              </w:tabs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  <w:p w14:paraId="6B1D5D53" w14:textId="487293F3" w:rsidR="004765F5" w:rsidRPr="00D332C3" w:rsidRDefault="004765F5" w:rsidP="004765F5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D332C3">
              <w:rPr>
                <w:rFonts w:ascii="Georgia" w:hAnsi="Georgia"/>
                <w:b/>
                <w:sz w:val="20"/>
                <w:szCs w:val="20"/>
              </w:rPr>
              <w:t>NaTashua Davis, PhD</w:t>
            </w:r>
          </w:p>
          <w:p w14:paraId="60922F2A" w14:textId="254A3E21" w:rsidR="004765F5" w:rsidRPr="00F27DC7" w:rsidRDefault="00F27DC7" w:rsidP="004765F5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F27DC7">
              <w:rPr>
                <w:rFonts w:ascii="Georgia" w:hAnsi="Georgia"/>
                <w:b/>
                <w:sz w:val="20"/>
                <w:szCs w:val="20"/>
              </w:rPr>
              <w:t xml:space="preserve">Interim Chancellor, </w:t>
            </w:r>
            <w:r w:rsidR="004765F5" w:rsidRPr="00F27DC7">
              <w:rPr>
                <w:rFonts w:ascii="Georgia" w:hAnsi="Georgia"/>
                <w:b/>
                <w:sz w:val="20"/>
                <w:szCs w:val="20"/>
              </w:rPr>
              <w:t>Executive Director | Access &amp; Leadership Development</w:t>
            </w:r>
          </w:p>
          <w:p w14:paraId="63283B64" w14:textId="35D03027" w:rsidR="004765F5" w:rsidRPr="00D332C3" w:rsidRDefault="004765F5" w:rsidP="004765F5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D332C3">
              <w:rPr>
                <w:rFonts w:ascii="Georgia" w:hAnsi="Georgia"/>
                <w:b/>
                <w:sz w:val="20"/>
                <w:szCs w:val="20"/>
              </w:rPr>
              <w:t>Division of Inclusion, Diversit</w:t>
            </w:r>
            <w:r w:rsidR="00D332C3" w:rsidRPr="00D332C3">
              <w:rPr>
                <w:rFonts w:ascii="Georgia" w:hAnsi="Georgia"/>
                <w:b/>
                <w:sz w:val="20"/>
                <w:szCs w:val="20"/>
              </w:rPr>
              <w:t xml:space="preserve">y </w:t>
            </w:r>
            <w:r w:rsidRPr="00D332C3">
              <w:rPr>
                <w:rFonts w:ascii="Georgia" w:hAnsi="Georgia"/>
                <w:b/>
                <w:sz w:val="20"/>
                <w:szCs w:val="20"/>
              </w:rPr>
              <w:t>&amp; Equity</w:t>
            </w:r>
          </w:p>
          <w:p w14:paraId="3FE58E5F" w14:textId="607FC32E" w:rsidR="00693743" w:rsidRPr="00D332C3" w:rsidRDefault="00693743" w:rsidP="004765F5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D332C3">
              <w:rPr>
                <w:rFonts w:ascii="Georgia" w:hAnsi="Georgia"/>
                <w:b/>
                <w:sz w:val="20"/>
                <w:szCs w:val="20"/>
              </w:rPr>
              <w:t>University of Missouri</w:t>
            </w:r>
          </w:p>
          <w:p w14:paraId="197B6311" w14:textId="77777777" w:rsidR="004765F5" w:rsidRPr="00D332C3" w:rsidRDefault="004765F5" w:rsidP="004765F5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D332C3">
              <w:rPr>
                <w:rFonts w:ascii="Georgia" w:hAnsi="Georgia"/>
                <w:b/>
                <w:sz w:val="20"/>
                <w:szCs w:val="20"/>
              </w:rPr>
              <w:t>402B Jesse Hall</w:t>
            </w:r>
          </w:p>
          <w:p w14:paraId="2D9440B2" w14:textId="77777777" w:rsidR="004765F5" w:rsidRPr="007179DD" w:rsidRDefault="004765F5" w:rsidP="004765F5">
            <w:pPr>
              <w:tabs>
                <w:tab w:val="left" w:pos="960"/>
              </w:tabs>
              <w:rPr>
                <w:rFonts w:ascii="Georgia" w:hAnsi="Georgia"/>
                <w:b/>
                <w:color w:val="FF0000"/>
                <w:sz w:val="20"/>
                <w:szCs w:val="20"/>
              </w:rPr>
            </w:pPr>
            <w:r w:rsidRPr="00D332C3">
              <w:rPr>
                <w:rFonts w:ascii="Georgia" w:hAnsi="Georgia"/>
                <w:b/>
                <w:sz w:val="20"/>
                <w:szCs w:val="20"/>
              </w:rPr>
              <w:t xml:space="preserve">Columbia, </w:t>
            </w:r>
            <w:r w:rsidRPr="006E2B7F">
              <w:rPr>
                <w:rFonts w:ascii="Georgia" w:hAnsi="Georgia"/>
                <w:b/>
                <w:sz w:val="20"/>
                <w:szCs w:val="20"/>
              </w:rPr>
              <w:t>MO  65211-1160</w:t>
            </w:r>
          </w:p>
          <w:p w14:paraId="03CD5CB7" w14:textId="77777777" w:rsidR="004765F5" w:rsidRPr="006E2B7F" w:rsidRDefault="004765F5" w:rsidP="004765F5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6E2B7F">
              <w:rPr>
                <w:rFonts w:ascii="Georgia" w:hAnsi="Georgia"/>
                <w:b/>
                <w:sz w:val="20"/>
                <w:szCs w:val="20"/>
              </w:rPr>
              <w:t>573</w:t>
            </w:r>
            <w:r w:rsidR="00D332C3" w:rsidRPr="006E2B7F">
              <w:rPr>
                <w:rFonts w:ascii="Georgia" w:hAnsi="Georgia"/>
                <w:b/>
                <w:sz w:val="20"/>
                <w:szCs w:val="20"/>
              </w:rPr>
              <w:t>.</w:t>
            </w:r>
            <w:r w:rsidRPr="006E2B7F">
              <w:rPr>
                <w:rFonts w:ascii="Georgia" w:hAnsi="Georgia"/>
                <w:b/>
                <w:sz w:val="20"/>
                <w:szCs w:val="20"/>
              </w:rPr>
              <w:t>884</w:t>
            </w:r>
            <w:r w:rsidR="00D332C3" w:rsidRPr="006E2B7F">
              <w:rPr>
                <w:rFonts w:ascii="Georgia" w:hAnsi="Georgia"/>
                <w:b/>
                <w:sz w:val="20"/>
                <w:szCs w:val="20"/>
              </w:rPr>
              <w:t>.</w:t>
            </w:r>
            <w:r w:rsidRPr="006E2B7F">
              <w:rPr>
                <w:rFonts w:ascii="Georgia" w:hAnsi="Georgia"/>
                <w:b/>
                <w:sz w:val="20"/>
                <w:szCs w:val="20"/>
              </w:rPr>
              <w:t>7267</w:t>
            </w:r>
          </w:p>
          <w:p w14:paraId="2CCC0660" w14:textId="77777777" w:rsidR="00D332C3" w:rsidRPr="00C50A87" w:rsidRDefault="00AE2003" w:rsidP="004765F5">
            <w:pPr>
              <w:tabs>
                <w:tab w:val="left" w:pos="960"/>
              </w:tabs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</w:pPr>
            <w:hyperlink r:id="rId11" w:history="1">
              <w:r w:rsidR="00D332C3" w:rsidRPr="00C50A87">
                <w:rPr>
                  <w:rStyle w:val="Hyperlink"/>
                  <w:rFonts w:ascii="Georgia" w:hAnsi="Georgia"/>
                  <w:b/>
                  <w:color w:val="4472C4" w:themeColor="accent1"/>
                  <w:sz w:val="20"/>
                  <w:szCs w:val="20"/>
                </w:rPr>
                <w:t>davisnat@missouri.edu</w:t>
              </w:r>
            </w:hyperlink>
            <w:r w:rsidR="00D332C3" w:rsidRPr="00C50A87"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  <w:t xml:space="preserve"> </w:t>
            </w:r>
          </w:p>
          <w:p w14:paraId="79B16BEE" w14:textId="63A42FD6" w:rsidR="009D7EEB" w:rsidRPr="007179DD" w:rsidRDefault="009D7EEB" w:rsidP="004765F5">
            <w:pPr>
              <w:tabs>
                <w:tab w:val="left" w:pos="960"/>
              </w:tabs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</w:tc>
      </w:tr>
      <w:tr w:rsidR="004765F5" w:rsidRPr="00533656" w14:paraId="1B84BE25" w14:textId="77777777" w:rsidTr="00D17600">
        <w:trPr>
          <w:trHeight w:val="269"/>
          <w:jc w:val="center"/>
        </w:trPr>
        <w:tc>
          <w:tcPr>
            <w:tcW w:w="4632" w:type="dxa"/>
          </w:tcPr>
          <w:p w14:paraId="7650F481" w14:textId="77777777" w:rsidR="00533656" w:rsidRPr="007179DD" w:rsidRDefault="00533656" w:rsidP="004765F5">
            <w:pPr>
              <w:tabs>
                <w:tab w:val="left" w:pos="960"/>
              </w:tabs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  <w:p w14:paraId="026C59FA" w14:textId="77777777" w:rsidR="008967EC" w:rsidRPr="008967EC" w:rsidRDefault="008967EC" w:rsidP="008967EC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8967EC">
              <w:rPr>
                <w:rFonts w:ascii="Georgia" w:hAnsi="Georgia"/>
                <w:b/>
                <w:sz w:val="20"/>
                <w:szCs w:val="20"/>
              </w:rPr>
              <w:t>Benee Edwards</w:t>
            </w:r>
          </w:p>
          <w:p w14:paraId="0D2D0BB6" w14:textId="77777777" w:rsidR="008967EC" w:rsidRPr="008967EC" w:rsidRDefault="008967EC" w:rsidP="008967EC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8967EC">
              <w:rPr>
                <w:rFonts w:ascii="Georgia" w:hAnsi="Georgia"/>
                <w:b/>
                <w:sz w:val="20"/>
                <w:szCs w:val="20"/>
              </w:rPr>
              <w:t>Grants Management Manager</w:t>
            </w:r>
          </w:p>
          <w:p w14:paraId="64B6BD80" w14:textId="17939DD1" w:rsidR="008967EC" w:rsidRPr="008967EC" w:rsidRDefault="008967EC" w:rsidP="008967EC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8967EC">
              <w:rPr>
                <w:rFonts w:ascii="Georgia" w:hAnsi="Georgia"/>
                <w:b/>
                <w:sz w:val="20"/>
                <w:szCs w:val="20"/>
              </w:rPr>
              <w:t>Maryland Higher Education Commission</w:t>
            </w:r>
          </w:p>
          <w:p w14:paraId="6AACF6D8" w14:textId="77777777" w:rsidR="008967EC" w:rsidRPr="008967EC" w:rsidRDefault="008967EC" w:rsidP="008967EC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8967EC">
              <w:rPr>
                <w:rFonts w:ascii="Georgia" w:hAnsi="Georgia"/>
                <w:b/>
                <w:sz w:val="20"/>
                <w:szCs w:val="20"/>
              </w:rPr>
              <w:t>6 N. Liberty St-10</w:t>
            </w:r>
            <w:r w:rsidRPr="008967EC">
              <w:rPr>
                <w:rFonts w:ascii="Georgia" w:hAnsi="Georgia"/>
                <w:b/>
                <w:sz w:val="20"/>
                <w:szCs w:val="20"/>
                <w:vertAlign w:val="superscript"/>
              </w:rPr>
              <w:t>th</w:t>
            </w:r>
            <w:r w:rsidRPr="008967EC">
              <w:rPr>
                <w:rFonts w:ascii="Georgia" w:hAnsi="Georgia"/>
                <w:b/>
                <w:sz w:val="20"/>
                <w:szCs w:val="20"/>
              </w:rPr>
              <w:t xml:space="preserve"> Floor</w:t>
            </w:r>
          </w:p>
          <w:p w14:paraId="4BF8F678" w14:textId="77777777" w:rsidR="008967EC" w:rsidRPr="008967EC" w:rsidRDefault="008967EC" w:rsidP="008967EC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8967EC">
              <w:rPr>
                <w:rFonts w:ascii="Georgia" w:hAnsi="Georgia"/>
                <w:b/>
                <w:sz w:val="20"/>
                <w:szCs w:val="20"/>
              </w:rPr>
              <w:t>Baltimore, MD 21201</w:t>
            </w:r>
          </w:p>
          <w:p w14:paraId="21B203C9" w14:textId="77777777" w:rsidR="008967EC" w:rsidRPr="008967EC" w:rsidRDefault="008967EC" w:rsidP="008967EC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8967EC">
              <w:rPr>
                <w:rFonts w:ascii="Georgia" w:hAnsi="Georgia"/>
                <w:b/>
                <w:sz w:val="20"/>
                <w:szCs w:val="20"/>
              </w:rPr>
              <w:t>410.767.3377</w:t>
            </w:r>
          </w:p>
          <w:p w14:paraId="693C9DC8" w14:textId="71578BBA" w:rsidR="008967EC" w:rsidRPr="008967EC" w:rsidRDefault="00AE2003" w:rsidP="008967EC">
            <w:pPr>
              <w:tabs>
                <w:tab w:val="left" w:pos="960"/>
              </w:tabs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</w:pPr>
            <w:hyperlink r:id="rId12" w:history="1">
              <w:r w:rsidR="008967EC" w:rsidRPr="008967EC">
                <w:rPr>
                  <w:rStyle w:val="Hyperlink"/>
                  <w:rFonts w:ascii="Georgia" w:hAnsi="Georgia"/>
                  <w:b/>
                  <w:color w:val="4472C4" w:themeColor="accent1"/>
                  <w:sz w:val="20"/>
                  <w:szCs w:val="20"/>
                </w:rPr>
                <w:t>benee.edwards@maryland.gov</w:t>
              </w:r>
            </w:hyperlink>
          </w:p>
          <w:p w14:paraId="13B500FD" w14:textId="6BD86F8E" w:rsidR="008967EC" w:rsidRPr="007179DD" w:rsidRDefault="008967EC" w:rsidP="008967EC">
            <w:pPr>
              <w:tabs>
                <w:tab w:val="left" w:pos="960"/>
              </w:tabs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</w:tc>
        <w:tc>
          <w:tcPr>
            <w:tcW w:w="4718" w:type="dxa"/>
            <w:gridSpan w:val="2"/>
          </w:tcPr>
          <w:p w14:paraId="788D0E01" w14:textId="77777777" w:rsidR="00533656" w:rsidRPr="007179DD" w:rsidRDefault="00533656" w:rsidP="004765F5">
            <w:pPr>
              <w:tabs>
                <w:tab w:val="left" w:pos="960"/>
              </w:tabs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  <w:p w14:paraId="1079B0B8" w14:textId="77777777" w:rsidR="00260A83" w:rsidRPr="00C067DC" w:rsidRDefault="00260A83" w:rsidP="00260A8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C067DC">
              <w:rPr>
                <w:rFonts w:ascii="Georgia" w:hAnsi="Georgia"/>
                <w:b/>
                <w:sz w:val="20"/>
                <w:szCs w:val="20"/>
              </w:rPr>
              <w:t>Bianca D. Evans, Ph.D.</w:t>
            </w:r>
          </w:p>
          <w:p w14:paraId="277D2D08" w14:textId="77777777" w:rsidR="00260A83" w:rsidRPr="00C067DC" w:rsidRDefault="00260A83" w:rsidP="00260A8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C067DC">
              <w:rPr>
                <w:rFonts w:ascii="Georgia" w:hAnsi="Georgia"/>
                <w:b/>
                <w:sz w:val="20"/>
                <w:szCs w:val="20"/>
              </w:rPr>
              <w:t>Assistant Dean, Diversity and Inclusion</w:t>
            </w:r>
          </w:p>
          <w:p w14:paraId="08354980" w14:textId="77777777" w:rsidR="00260A83" w:rsidRPr="00C067DC" w:rsidRDefault="00260A83" w:rsidP="00260A8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C067DC">
              <w:rPr>
                <w:rFonts w:ascii="Georgia" w:hAnsi="Georgia"/>
                <w:b/>
                <w:sz w:val="20"/>
                <w:szCs w:val="20"/>
              </w:rPr>
              <w:t>Indiana University| The University Graduate School</w:t>
            </w:r>
          </w:p>
          <w:p w14:paraId="7F5172D0" w14:textId="77777777" w:rsidR="00260A83" w:rsidRPr="00C067DC" w:rsidRDefault="00260A83" w:rsidP="00260A8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C067DC">
              <w:rPr>
                <w:rFonts w:ascii="Georgia" w:hAnsi="Georgia"/>
                <w:b/>
                <w:sz w:val="20"/>
                <w:szCs w:val="20"/>
              </w:rPr>
              <w:t>Wells Library| 1320 E 10th St. Room E546|Bloomington, IN 47405</w:t>
            </w:r>
          </w:p>
          <w:p w14:paraId="72AE820E" w14:textId="77777777" w:rsidR="00260A83" w:rsidRPr="00C067DC" w:rsidRDefault="00260A83" w:rsidP="00260A8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C067DC">
              <w:rPr>
                <w:rFonts w:ascii="Georgia" w:hAnsi="Georgia"/>
                <w:b/>
                <w:sz w:val="20"/>
                <w:szCs w:val="20"/>
              </w:rPr>
              <w:t>812.855.6752</w:t>
            </w:r>
          </w:p>
          <w:p w14:paraId="2BC053E4" w14:textId="77777777" w:rsidR="00260A83" w:rsidRPr="00C50A87" w:rsidRDefault="00AE2003" w:rsidP="00260A83">
            <w:pPr>
              <w:tabs>
                <w:tab w:val="left" w:pos="960"/>
              </w:tabs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</w:pPr>
            <w:hyperlink r:id="rId13" w:history="1">
              <w:r w:rsidR="00260A83" w:rsidRPr="00C50A87">
                <w:rPr>
                  <w:rStyle w:val="Hyperlink"/>
                  <w:rFonts w:ascii="Georgia" w:hAnsi="Georgia"/>
                  <w:b/>
                  <w:color w:val="4472C4" w:themeColor="accent1"/>
                  <w:sz w:val="20"/>
                  <w:szCs w:val="20"/>
                </w:rPr>
                <w:t>biaevans@iu.edu</w:t>
              </w:r>
            </w:hyperlink>
            <w:r w:rsidR="00260A83" w:rsidRPr="00C50A87"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  <w:t xml:space="preserve"> </w:t>
            </w:r>
          </w:p>
          <w:p w14:paraId="21F3A81A" w14:textId="44107859" w:rsidR="00C50A87" w:rsidRPr="007179DD" w:rsidRDefault="00C50A87" w:rsidP="008967EC">
            <w:pPr>
              <w:tabs>
                <w:tab w:val="left" w:pos="960"/>
              </w:tabs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</w:tc>
      </w:tr>
      <w:tr w:rsidR="004765F5" w:rsidRPr="00533656" w14:paraId="3642EF4A" w14:textId="77777777" w:rsidTr="00D17600">
        <w:trPr>
          <w:trHeight w:val="269"/>
          <w:jc w:val="center"/>
        </w:trPr>
        <w:tc>
          <w:tcPr>
            <w:tcW w:w="4632" w:type="dxa"/>
          </w:tcPr>
          <w:p w14:paraId="06B249FE" w14:textId="77777777" w:rsidR="00533656" w:rsidRPr="007179DD" w:rsidRDefault="00533656" w:rsidP="004765F5">
            <w:pPr>
              <w:tabs>
                <w:tab w:val="left" w:pos="960"/>
              </w:tabs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  <w:p w14:paraId="7CB0899C" w14:textId="77777777" w:rsidR="00260A83" w:rsidRPr="00C50A87" w:rsidRDefault="00260A83" w:rsidP="00260A8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proofErr w:type="spellStart"/>
            <w:r w:rsidRPr="00C50A87">
              <w:rPr>
                <w:rFonts w:ascii="Georgia" w:hAnsi="Georgia"/>
                <w:b/>
                <w:sz w:val="20"/>
                <w:szCs w:val="20"/>
              </w:rPr>
              <w:t>Ra’Sheda</w:t>
            </w:r>
            <w:proofErr w:type="spellEnd"/>
            <w:r w:rsidRPr="00C50A87">
              <w:rPr>
                <w:rFonts w:ascii="Georgia" w:hAnsi="Georgia"/>
                <w:b/>
                <w:sz w:val="20"/>
                <w:szCs w:val="20"/>
              </w:rPr>
              <w:t xml:space="preserve"> Forbes</w:t>
            </w:r>
          </w:p>
          <w:p w14:paraId="1B9C1E16" w14:textId="77777777" w:rsidR="00260A83" w:rsidRPr="00C50A87" w:rsidRDefault="00260A83" w:rsidP="00260A8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C50A87">
              <w:rPr>
                <w:rFonts w:ascii="Georgia" w:hAnsi="Georgia"/>
                <w:b/>
                <w:sz w:val="20"/>
                <w:szCs w:val="20"/>
              </w:rPr>
              <w:t>Assistant Vice President for Multicultural Diversity</w:t>
            </w:r>
          </w:p>
          <w:p w14:paraId="4F3AE192" w14:textId="77777777" w:rsidR="00260A83" w:rsidRPr="00C50A87" w:rsidRDefault="00260A83" w:rsidP="00260A8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C50A87">
              <w:rPr>
                <w:rFonts w:ascii="Georgia" w:hAnsi="Georgia"/>
                <w:b/>
                <w:sz w:val="20"/>
                <w:szCs w:val="20"/>
              </w:rPr>
              <w:t>Mississippi State University</w:t>
            </w:r>
          </w:p>
          <w:p w14:paraId="20EC84FE" w14:textId="77777777" w:rsidR="00260A83" w:rsidRPr="00C50A87" w:rsidRDefault="00260A83" w:rsidP="00260A8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C50A87">
              <w:rPr>
                <w:rFonts w:ascii="Georgia" w:hAnsi="Georgia"/>
                <w:b/>
                <w:sz w:val="20"/>
                <w:szCs w:val="20"/>
              </w:rPr>
              <w:t>Holmes Cultural Diversity Center</w:t>
            </w:r>
          </w:p>
          <w:p w14:paraId="2CB6CDC8" w14:textId="77777777" w:rsidR="00260A83" w:rsidRPr="00C50A87" w:rsidRDefault="00260A83" w:rsidP="00260A8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C50A87">
              <w:rPr>
                <w:rFonts w:ascii="Georgia" w:hAnsi="Georgia"/>
                <w:b/>
                <w:sz w:val="20"/>
                <w:szCs w:val="20"/>
              </w:rPr>
              <w:t>198 Lee Blvd., Suite 220</w:t>
            </w:r>
          </w:p>
          <w:p w14:paraId="7C012C66" w14:textId="77777777" w:rsidR="00260A83" w:rsidRPr="00C50A87" w:rsidRDefault="00260A83" w:rsidP="00260A8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C50A87">
              <w:rPr>
                <w:rFonts w:ascii="Georgia" w:hAnsi="Georgia"/>
                <w:b/>
                <w:sz w:val="20"/>
                <w:szCs w:val="20"/>
              </w:rPr>
              <w:t>Mississippi State, MS 39762</w:t>
            </w:r>
          </w:p>
          <w:p w14:paraId="54112E7A" w14:textId="77777777" w:rsidR="00260A83" w:rsidRPr="00C50A87" w:rsidRDefault="00260A83" w:rsidP="00260A8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C50A87">
              <w:rPr>
                <w:rFonts w:ascii="Georgia" w:hAnsi="Georgia"/>
                <w:b/>
                <w:sz w:val="20"/>
                <w:szCs w:val="20"/>
              </w:rPr>
              <w:t>662.325.2033</w:t>
            </w:r>
          </w:p>
          <w:p w14:paraId="3230EE0A" w14:textId="77777777" w:rsidR="00260A83" w:rsidRPr="00C50A87" w:rsidRDefault="00AE2003" w:rsidP="00260A83">
            <w:pPr>
              <w:tabs>
                <w:tab w:val="left" w:pos="960"/>
              </w:tabs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</w:pPr>
            <w:hyperlink r:id="rId14" w:history="1">
              <w:r w:rsidR="00260A83" w:rsidRPr="00C50A87">
                <w:rPr>
                  <w:rStyle w:val="Hyperlink"/>
                  <w:rFonts w:ascii="Georgia" w:hAnsi="Georgia"/>
                  <w:b/>
                  <w:color w:val="4472C4" w:themeColor="accent1"/>
                  <w:sz w:val="20"/>
                  <w:szCs w:val="20"/>
                </w:rPr>
                <w:t>rforbes@saffairs.msstate.edu</w:t>
              </w:r>
            </w:hyperlink>
          </w:p>
          <w:p w14:paraId="4E7F5CF8" w14:textId="1A2E5B67" w:rsidR="004765F5" w:rsidRPr="007179DD" w:rsidRDefault="004765F5" w:rsidP="00D17327">
            <w:pPr>
              <w:tabs>
                <w:tab w:val="left" w:pos="960"/>
              </w:tabs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</w:tc>
        <w:tc>
          <w:tcPr>
            <w:tcW w:w="4718" w:type="dxa"/>
            <w:gridSpan w:val="2"/>
          </w:tcPr>
          <w:p w14:paraId="60ED6646" w14:textId="77777777" w:rsidR="00A25326" w:rsidRDefault="00A25326" w:rsidP="004B4666">
            <w:pPr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  <w:p w14:paraId="314FB5EA" w14:textId="77777777" w:rsidR="00BE7D3F" w:rsidRPr="009740A1" w:rsidRDefault="00BE7D3F" w:rsidP="00BE7D3F">
            <w:pPr>
              <w:rPr>
                <w:rFonts w:ascii="Georgia" w:hAnsi="Georgia"/>
                <w:b/>
                <w:sz w:val="20"/>
                <w:szCs w:val="20"/>
              </w:rPr>
            </w:pPr>
            <w:r w:rsidRPr="009740A1">
              <w:rPr>
                <w:rFonts w:ascii="Georgia" w:hAnsi="Georgia"/>
                <w:b/>
                <w:sz w:val="20"/>
                <w:szCs w:val="20"/>
              </w:rPr>
              <w:t xml:space="preserve">Robyn </w:t>
            </w:r>
            <w:proofErr w:type="spellStart"/>
            <w:r w:rsidRPr="009740A1">
              <w:rPr>
                <w:rFonts w:ascii="Georgia" w:hAnsi="Georgia"/>
                <w:b/>
                <w:sz w:val="20"/>
                <w:szCs w:val="20"/>
              </w:rPr>
              <w:t>Kotzer</w:t>
            </w:r>
            <w:proofErr w:type="spellEnd"/>
          </w:p>
          <w:p w14:paraId="5A029059" w14:textId="77777777" w:rsidR="00BE7D3F" w:rsidRPr="009740A1" w:rsidRDefault="00BE7D3F" w:rsidP="00BE7D3F">
            <w:pPr>
              <w:rPr>
                <w:rFonts w:ascii="Georgia" w:hAnsi="Georgia"/>
                <w:b/>
                <w:sz w:val="20"/>
                <w:szCs w:val="20"/>
              </w:rPr>
            </w:pPr>
            <w:r w:rsidRPr="009740A1">
              <w:rPr>
                <w:rFonts w:ascii="Georgia" w:hAnsi="Georgia"/>
                <w:b/>
                <w:sz w:val="20"/>
                <w:szCs w:val="20"/>
              </w:rPr>
              <w:t xml:space="preserve">Assistant Director, Office of Funding </w:t>
            </w:r>
          </w:p>
          <w:p w14:paraId="2F6884F8" w14:textId="77777777" w:rsidR="00BE7D3F" w:rsidRPr="009740A1" w:rsidRDefault="00BE7D3F" w:rsidP="00BE7D3F">
            <w:pPr>
              <w:rPr>
                <w:rFonts w:ascii="Georgia" w:hAnsi="Georgia"/>
                <w:b/>
                <w:sz w:val="20"/>
                <w:szCs w:val="20"/>
              </w:rPr>
            </w:pPr>
            <w:r w:rsidRPr="009740A1">
              <w:rPr>
                <w:rFonts w:ascii="Georgia" w:hAnsi="Georgia"/>
                <w:b/>
                <w:sz w:val="20"/>
                <w:szCs w:val="20"/>
              </w:rPr>
              <w:t>Opportunities</w:t>
            </w:r>
          </w:p>
          <w:p w14:paraId="57C1E161" w14:textId="77777777" w:rsidR="00BE7D3F" w:rsidRPr="009740A1" w:rsidRDefault="00BE7D3F" w:rsidP="00BE7D3F">
            <w:pPr>
              <w:rPr>
                <w:rFonts w:ascii="Georgia" w:hAnsi="Georgia"/>
                <w:b/>
                <w:sz w:val="20"/>
                <w:szCs w:val="20"/>
              </w:rPr>
            </w:pPr>
            <w:r w:rsidRPr="009740A1">
              <w:rPr>
                <w:rFonts w:ascii="Georgia" w:hAnsi="Georgia"/>
                <w:b/>
                <w:sz w:val="20"/>
                <w:szCs w:val="20"/>
              </w:rPr>
              <w:t>University of Maryland, The Graduate School-2123 Lee Bldg.</w:t>
            </w:r>
          </w:p>
          <w:p w14:paraId="43F0246C" w14:textId="77777777" w:rsidR="00BE7D3F" w:rsidRPr="009740A1" w:rsidRDefault="00BE7D3F" w:rsidP="00BE7D3F">
            <w:pPr>
              <w:rPr>
                <w:rFonts w:ascii="Georgia" w:hAnsi="Georgia"/>
                <w:b/>
                <w:sz w:val="20"/>
                <w:szCs w:val="20"/>
              </w:rPr>
            </w:pPr>
            <w:r w:rsidRPr="009740A1">
              <w:rPr>
                <w:rFonts w:ascii="Georgia" w:hAnsi="Georgia"/>
                <w:b/>
                <w:sz w:val="20"/>
                <w:szCs w:val="20"/>
              </w:rPr>
              <w:t>7809 Regents Drive</w:t>
            </w:r>
          </w:p>
          <w:p w14:paraId="6EB2296F" w14:textId="77777777" w:rsidR="00BE7D3F" w:rsidRPr="009740A1" w:rsidRDefault="00BE7D3F" w:rsidP="00BE7D3F">
            <w:pPr>
              <w:rPr>
                <w:rFonts w:ascii="Georgia" w:hAnsi="Georgia"/>
                <w:b/>
                <w:sz w:val="20"/>
                <w:szCs w:val="20"/>
              </w:rPr>
            </w:pPr>
            <w:r w:rsidRPr="009740A1">
              <w:rPr>
                <w:rFonts w:ascii="Georgia" w:hAnsi="Georgia"/>
                <w:b/>
                <w:sz w:val="20"/>
                <w:szCs w:val="20"/>
              </w:rPr>
              <w:t>College Park, MD 20742</w:t>
            </w:r>
          </w:p>
          <w:p w14:paraId="43EC7E3C" w14:textId="77777777" w:rsidR="00BE7D3F" w:rsidRPr="009740A1" w:rsidRDefault="00BE7D3F" w:rsidP="00BE7D3F">
            <w:pPr>
              <w:rPr>
                <w:rFonts w:ascii="Georgia" w:hAnsi="Georgia"/>
                <w:b/>
                <w:sz w:val="20"/>
                <w:szCs w:val="20"/>
              </w:rPr>
            </w:pPr>
            <w:r w:rsidRPr="009740A1">
              <w:rPr>
                <w:rFonts w:ascii="Georgia" w:hAnsi="Georgia"/>
                <w:b/>
                <w:sz w:val="20"/>
                <w:szCs w:val="20"/>
              </w:rPr>
              <w:t>301.405.0281</w:t>
            </w:r>
          </w:p>
          <w:p w14:paraId="62B3A7D3" w14:textId="77777777" w:rsidR="00BE7D3F" w:rsidRPr="009740A1" w:rsidRDefault="00AE2003" w:rsidP="00BE7D3F">
            <w:pPr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</w:pPr>
            <w:hyperlink r:id="rId15" w:history="1">
              <w:r w:rsidR="00BE7D3F" w:rsidRPr="009740A1">
                <w:rPr>
                  <w:rStyle w:val="Hyperlink"/>
                  <w:rFonts w:ascii="Georgia" w:hAnsi="Georgia"/>
                  <w:b/>
                  <w:color w:val="4472C4" w:themeColor="accent1"/>
                  <w:sz w:val="20"/>
                  <w:szCs w:val="20"/>
                </w:rPr>
                <w:t>rkotzer@umd.edu</w:t>
              </w:r>
            </w:hyperlink>
            <w:r w:rsidR="00BE7D3F" w:rsidRPr="009740A1"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  <w:t xml:space="preserve"> </w:t>
            </w:r>
          </w:p>
          <w:p w14:paraId="741ADA89" w14:textId="751CCE8A" w:rsidR="009740A1" w:rsidRPr="007179DD" w:rsidRDefault="009740A1" w:rsidP="00BE7D3F">
            <w:pPr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</w:tc>
      </w:tr>
      <w:tr w:rsidR="004765F5" w:rsidRPr="00533656" w14:paraId="4ABF3B88" w14:textId="77777777" w:rsidTr="00F52D89">
        <w:trPr>
          <w:cantSplit/>
          <w:trHeight w:val="269"/>
          <w:jc w:val="center"/>
        </w:trPr>
        <w:tc>
          <w:tcPr>
            <w:tcW w:w="4632" w:type="dxa"/>
          </w:tcPr>
          <w:p w14:paraId="00DF8D07" w14:textId="77777777" w:rsidR="00F96875" w:rsidRDefault="00F96875" w:rsidP="00F96875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1AA086DE" w14:textId="77777777" w:rsidR="00BE7D3F" w:rsidRPr="00F96875" w:rsidRDefault="00BE7D3F" w:rsidP="00BE7D3F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F96875">
              <w:rPr>
                <w:rFonts w:ascii="Georgia" w:hAnsi="Georgia"/>
                <w:b/>
                <w:sz w:val="20"/>
                <w:szCs w:val="20"/>
              </w:rPr>
              <w:t>Elizabeth Manuel</w:t>
            </w:r>
          </w:p>
          <w:p w14:paraId="1B62B4F6" w14:textId="77777777" w:rsidR="00BE7D3F" w:rsidRPr="00F96875" w:rsidRDefault="00BE7D3F" w:rsidP="00BE7D3F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F96875">
              <w:rPr>
                <w:rFonts w:ascii="Georgia" w:hAnsi="Georgia"/>
                <w:b/>
                <w:sz w:val="20"/>
                <w:szCs w:val="20"/>
              </w:rPr>
              <w:t>Interim Director of Student Services</w:t>
            </w:r>
          </w:p>
          <w:p w14:paraId="34C511B1" w14:textId="77777777" w:rsidR="00BE7D3F" w:rsidRPr="00F96875" w:rsidRDefault="00BE7D3F" w:rsidP="00BE7D3F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F96875">
              <w:rPr>
                <w:rFonts w:ascii="Georgia" w:hAnsi="Georgia"/>
                <w:b/>
                <w:sz w:val="20"/>
                <w:szCs w:val="20"/>
              </w:rPr>
              <w:t xml:space="preserve">West Virginia Higher Education Policy Commission </w:t>
            </w:r>
          </w:p>
          <w:p w14:paraId="0744825B" w14:textId="77777777" w:rsidR="00BE7D3F" w:rsidRPr="00F96875" w:rsidRDefault="00BE7D3F" w:rsidP="00BE7D3F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F96875">
              <w:rPr>
                <w:rFonts w:ascii="Georgia" w:hAnsi="Georgia"/>
                <w:b/>
                <w:sz w:val="20"/>
                <w:szCs w:val="20"/>
              </w:rPr>
              <w:t>Division of Student Affairs</w:t>
            </w:r>
          </w:p>
          <w:p w14:paraId="6A49825F" w14:textId="77777777" w:rsidR="00BE7D3F" w:rsidRPr="00F96875" w:rsidRDefault="00BE7D3F" w:rsidP="00BE7D3F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F96875">
              <w:rPr>
                <w:rFonts w:ascii="Georgia" w:hAnsi="Georgia"/>
                <w:b/>
                <w:sz w:val="20"/>
                <w:szCs w:val="20"/>
              </w:rPr>
              <w:t xml:space="preserve">1018 </w:t>
            </w:r>
            <w:proofErr w:type="spellStart"/>
            <w:r w:rsidRPr="00F96875">
              <w:rPr>
                <w:rFonts w:ascii="Georgia" w:hAnsi="Georgia"/>
                <w:b/>
                <w:sz w:val="20"/>
                <w:szCs w:val="20"/>
              </w:rPr>
              <w:t>Kanaha</w:t>
            </w:r>
            <w:proofErr w:type="spellEnd"/>
            <w:r w:rsidRPr="00F96875">
              <w:rPr>
                <w:rFonts w:ascii="Georgia" w:hAnsi="Georgia"/>
                <w:b/>
                <w:sz w:val="20"/>
                <w:szCs w:val="20"/>
              </w:rPr>
              <w:t xml:space="preserve"> Blvd. E Suite 700</w:t>
            </w:r>
          </w:p>
          <w:p w14:paraId="211B61E3" w14:textId="77777777" w:rsidR="00BE7D3F" w:rsidRPr="00F96875" w:rsidRDefault="00BE7D3F" w:rsidP="00BE7D3F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F96875">
              <w:rPr>
                <w:rFonts w:ascii="Georgia" w:hAnsi="Georgia"/>
                <w:b/>
                <w:sz w:val="20"/>
                <w:szCs w:val="20"/>
              </w:rPr>
              <w:t>Charleston, WV 25301</w:t>
            </w:r>
          </w:p>
          <w:p w14:paraId="3287001B" w14:textId="77777777" w:rsidR="00BE7D3F" w:rsidRPr="00F96875" w:rsidRDefault="00BE7D3F" w:rsidP="00BE7D3F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F96875">
              <w:rPr>
                <w:rFonts w:ascii="Georgia" w:hAnsi="Georgia"/>
                <w:b/>
                <w:sz w:val="20"/>
                <w:szCs w:val="20"/>
              </w:rPr>
              <w:t>304.558.0655</w:t>
            </w:r>
          </w:p>
          <w:p w14:paraId="001BDFF5" w14:textId="77777777" w:rsidR="00BE7D3F" w:rsidRDefault="00AE2003" w:rsidP="00BE7D3F">
            <w:pPr>
              <w:tabs>
                <w:tab w:val="left" w:pos="960"/>
              </w:tabs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</w:pPr>
            <w:hyperlink r:id="rId16" w:history="1">
              <w:r w:rsidR="00BE7D3F" w:rsidRPr="00F96875">
                <w:rPr>
                  <w:rStyle w:val="Hyperlink"/>
                  <w:rFonts w:ascii="Georgia" w:hAnsi="Georgia"/>
                  <w:b/>
                  <w:color w:val="4472C4" w:themeColor="accent1"/>
                  <w:sz w:val="20"/>
                  <w:szCs w:val="20"/>
                </w:rPr>
                <w:t>Elizabeth.Manuel@wvhepc.edu</w:t>
              </w:r>
            </w:hyperlink>
          </w:p>
          <w:p w14:paraId="40E2BD47" w14:textId="5A936AD5" w:rsidR="00F96875" w:rsidRPr="007179DD" w:rsidRDefault="00F96875" w:rsidP="00BE7D3F">
            <w:pPr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</w:tc>
        <w:tc>
          <w:tcPr>
            <w:tcW w:w="4718" w:type="dxa"/>
            <w:gridSpan w:val="2"/>
          </w:tcPr>
          <w:p w14:paraId="09AD581F" w14:textId="77777777" w:rsidR="00F96875" w:rsidRDefault="00F96875" w:rsidP="004B4666">
            <w:pPr>
              <w:tabs>
                <w:tab w:val="left" w:pos="960"/>
              </w:tabs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</w:pPr>
            <w:r w:rsidRPr="00F96875"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  <w:t xml:space="preserve"> </w:t>
            </w:r>
          </w:p>
          <w:p w14:paraId="0B2E373A" w14:textId="77777777" w:rsidR="00BE7D3F" w:rsidRPr="00F96875" w:rsidRDefault="00BE7D3F" w:rsidP="00BE7D3F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F96875">
              <w:rPr>
                <w:rFonts w:ascii="Georgia" w:hAnsi="Georgia"/>
                <w:b/>
                <w:sz w:val="20"/>
                <w:szCs w:val="20"/>
              </w:rPr>
              <w:t>Linda J. Mason, Ph.D.</w:t>
            </w:r>
          </w:p>
          <w:p w14:paraId="07097042" w14:textId="77777777" w:rsidR="00BE7D3F" w:rsidRPr="00F96875" w:rsidRDefault="00BE7D3F" w:rsidP="00BE7D3F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F96875">
              <w:rPr>
                <w:rFonts w:ascii="Georgia" w:hAnsi="Georgia"/>
                <w:b/>
                <w:sz w:val="20"/>
                <w:szCs w:val="20"/>
              </w:rPr>
              <w:t>Interim Dean</w:t>
            </w:r>
          </w:p>
          <w:p w14:paraId="102452B2" w14:textId="77777777" w:rsidR="00BE7D3F" w:rsidRPr="00F96875" w:rsidRDefault="00BE7D3F" w:rsidP="00BE7D3F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F96875">
              <w:rPr>
                <w:rFonts w:ascii="Georgia" w:hAnsi="Georgia"/>
                <w:b/>
                <w:sz w:val="20"/>
                <w:szCs w:val="20"/>
              </w:rPr>
              <w:t>Young Hall, Room 170</w:t>
            </w:r>
          </w:p>
          <w:p w14:paraId="5C852B6A" w14:textId="77777777" w:rsidR="00BE7D3F" w:rsidRPr="00F96875" w:rsidRDefault="00BE7D3F" w:rsidP="00BE7D3F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F96875">
              <w:rPr>
                <w:rFonts w:ascii="Georgia" w:hAnsi="Georgia"/>
                <w:b/>
                <w:sz w:val="20"/>
                <w:szCs w:val="20"/>
              </w:rPr>
              <w:t>155 S. Grant Street</w:t>
            </w:r>
          </w:p>
          <w:p w14:paraId="7BDF568C" w14:textId="77777777" w:rsidR="00BE7D3F" w:rsidRPr="00F96875" w:rsidRDefault="00BE7D3F" w:rsidP="00BE7D3F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F96875">
              <w:rPr>
                <w:rFonts w:ascii="Georgia" w:hAnsi="Georgia"/>
                <w:b/>
                <w:sz w:val="20"/>
                <w:szCs w:val="20"/>
              </w:rPr>
              <w:t>West Lafayette, IN 47907-2114</w:t>
            </w:r>
          </w:p>
          <w:p w14:paraId="42083F48" w14:textId="77777777" w:rsidR="00BE7D3F" w:rsidRPr="00F96875" w:rsidRDefault="00BE7D3F" w:rsidP="00BE7D3F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F96875">
              <w:rPr>
                <w:rFonts w:ascii="Georgia" w:hAnsi="Georgia"/>
                <w:b/>
                <w:sz w:val="20"/>
                <w:szCs w:val="20"/>
              </w:rPr>
              <w:t>(765) 494-0245</w:t>
            </w:r>
          </w:p>
          <w:p w14:paraId="517081E6" w14:textId="77777777" w:rsidR="00BE7D3F" w:rsidRPr="00F96875" w:rsidRDefault="00AE2003" w:rsidP="00BE7D3F">
            <w:pPr>
              <w:tabs>
                <w:tab w:val="left" w:pos="960"/>
              </w:tabs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</w:pPr>
            <w:hyperlink r:id="rId17" w:history="1">
              <w:r w:rsidR="00BE7D3F" w:rsidRPr="00F96875">
                <w:rPr>
                  <w:rStyle w:val="Hyperlink"/>
                  <w:rFonts w:ascii="Georgia" w:hAnsi="Georgia"/>
                  <w:b/>
                  <w:color w:val="4472C4" w:themeColor="accent1"/>
                  <w:sz w:val="20"/>
                  <w:szCs w:val="20"/>
                </w:rPr>
                <w:t>lmason@purdue.edu</w:t>
              </w:r>
            </w:hyperlink>
            <w:r w:rsidR="00BE7D3F" w:rsidRPr="00F96875"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  <w:t xml:space="preserve"> </w:t>
            </w:r>
          </w:p>
          <w:p w14:paraId="55842D00" w14:textId="1DD4D99F" w:rsidR="00F96875" w:rsidRPr="007179DD" w:rsidRDefault="00F96875" w:rsidP="00933E81">
            <w:pPr>
              <w:tabs>
                <w:tab w:val="left" w:pos="960"/>
              </w:tabs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</w:tc>
      </w:tr>
      <w:tr w:rsidR="00F52D89" w:rsidRPr="00533656" w14:paraId="256A8952" w14:textId="77777777" w:rsidTr="00D17600">
        <w:trPr>
          <w:cantSplit/>
          <w:trHeight w:val="269"/>
          <w:jc w:val="center"/>
        </w:trPr>
        <w:tc>
          <w:tcPr>
            <w:tcW w:w="4632" w:type="dxa"/>
          </w:tcPr>
          <w:p w14:paraId="2FCB6205" w14:textId="77777777" w:rsidR="00933E81" w:rsidRDefault="00933E81" w:rsidP="00933E81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</w:p>
          <w:p w14:paraId="282A028E" w14:textId="77777777" w:rsidR="00BE7D3F" w:rsidRPr="00933E81" w:rsidRDefault="00BE7D3F" w:rsidP="00BE7D3F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>Brenton McLaury</w:t>
            </w:r>
          </w:p>
          <w:p w14:paraId="6EB0C88A" w14:textId="77777777" w:rsidR="00BE7D3F" w:rsidRPr="00933E81" w:rsidRDefault="00BE7D3F" w:rsidP="00BE7D3F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>Interim Vice Provost for Research and Dean of the Graduate School</w:t>
            </w:r>
          </w:p>
          <w:p w14:paraId="0F0A56DD" w14:textId="77777777" w:rsidR="00BE7D3F" w:rsidRPr="00933E81" w:rsidRDefault="00BE7D3F" w:rsidP="00BE7D3F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>The University of Tulsa-Stephenson Hall</w:t>
            </w:r>
          </w:p>
          <w:p w14:paraId="1AB31229" w14:textId="77777777" w:rsidR="00BE7D3F" w:rsidRPr="00933E81" w:rsidRDefault="00BE7D3F" w:rsidP="00BE7D3F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>Tulsa, OK 74104</w:t>
            </w:r>
          </w:p>
          <w:p w14:paraId="62CC795F" w14:textId="77777777" w:rsidR="00BE7D3F" w:rsidRPr="00933E81" w:rsidRDefault="00BE7D3F" w:rsidP="00BE7D3F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>918.631.2304</w:t>
            </w:r>
          </w:p>
          <w:p w14:paraId="5959207B" w14:textId="77777777" w:rsidR="00BE7D3F" w:rsidRPr="00F96875" w:rsidRDefault="00AE2003" w:rsidP="00BE7D3F">
            <w:pPr>
              <w:tabs>
                <w:tab w:val="left" w:pos="1050"/>
              </w:tabs>
              <w:rPr>
                <w:rFonts w:ascii="Georgia" w:hAnsi="Georgia"/>
                <w:b/>
                <w:sz w:val="20"/>
                <w:szCs w:val="20"/>
              </w:rPr>
            </w:pPr>
            <w:hyperlink r:id="rId18" w:history="1">
              <w:r w:rsidR="00BE7D3F" w:rsidRPr="00171131">
                <w:rPr>
                  <w:rStyle w:val="Hyperlink"/>
                  <w:rFonts w:ascii="Georgia" w:hAnsi="Georgia"/>
                  <w:b/>
                  <w:sz w:val="20"/>
                  <w:szCs w:val="20"/>
                </w:rPr>
                <w:t>brenton-mclaury@utulsa.edu</w:t>
              </w:r>
            </w:hyperlink>
          </w:p>
          <w:p w14:paraId="255BA4C7" w14:textId="79B74FB7" w:rsidR="00A25326" w:rsidRPr="007179DD" w:rsidRDefault="00A25326" w:rsidP="00933E81">
            <w:pPr>
              <w:tabs>
                <w:tab w:val="left" w:pos="1050"/>
              </w:tabs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</w:tc>
        <w:tc>
          <w:tcPr>
            <w:tcW w:w="4718" w:type="dxa"/>
            <w:gridSpan w:val="2"/>
          </w:tcPr>
          <w:p w14:paraId="1D3D586A" w14:textId="77777777" w:rsidR="00933E81" w:rsidRDefault="00933E81" w:rsidP="00933E81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</w:p>
          <w:p w14:paraId="7C7FA9C0" w14:textId="77777777" w:rsidR="00BE7D3F" w:rsidRPr="00933E81" w:rsidRDefault="00BE7D3F" w:rsidP="00BE7D3F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>Paul Mohr</w:t>
            </w:r>
          </w:p>
          <w:p w14:paraId="48A01393" w14:textId="77777777" w:rsidR="00BE7D3F" w:rsidRPr="00933E81" w:rsidRDefault="00BE7D3F" w:rsidP="00BE7D3F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>Director of Special Programs</w:t>
            </w:r>
          </w:p>
          <w:p w14:paraId="401BCCBD" w14:textId="77777777" w:rsidR="00BE7D3F" w:rsidRPr="00933E81" w:rsidRDefault="00BE7D3F" w:rsidP="00BE7D3F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>Alabama Commission on Higher Education</w:t>
            </w:r>
          </w:p>
          <w:p w14:paraId="058A3C71" w14:textId="77777777" w:rsidR="00BE7D3F" w:rsidRPr="00933E81" w:rsidRDefault="00BE7D3F" w:rsidP="00BE7D3F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>100 N. Union Street, Suite 782</w:t>
            </w:r>
          </w:p>
          <w:p w14:paraId="233D5CFF" w14:textId="77777777" w:rsidR="00BE7D3F" w:rsidRPr="00933E81" w:rsidRDefault="00BE7D3F" w:rsidP="00BE7D3F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>Montgomery, AL 36104</w:t>
            </w:r>
          </w:p>
          <w:p w14:paraId="042560FB" w14:textId="77777777" w:rsidR="00BE7D3F" w:rsidRPr="00933E81" w:rsidRDefault="00BE7D3F" w:rsidP="00BE7D3F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 xml:space="preserve">334.242.2209 </w:t>
            </w:r>
          </w:p>
          <w:p w14:paraId="29063575" w14:textId="77777777" w:rsidR="00BE7D3F" w:rsidRDefault="00AE2003" w:rsidP="00BE7D3F">
            <w:pPr>
              <w:tabs>
                <w:tab w:val="left" w:pos="960"/>
              </w:tabs>
              <w:rPr>
                <w:rFonts w:ascii="Georgia" w:hAnsi="Georgia"/>
                <w:b/>
                <w:color w:val="FF0000"/>
                <w:sz w:val="20"/>
                <w:szCs w:val="20"/>
              </w:rPr>
            </w:pPr>
            <w:hyperlink r:id="rId19" w:history="1">
              <w:r w:rsidR="00BE7D3F" w:rsidRPr="00171131">
                <w:rPr>
                  <w:rStyle w:val="Hyperlink"/>
                  <w:rFonts w:ascii="Georgia" w:hAnsi="Georgia"/>
                  <w:b/>
                  <w:sz w:val="20"/>
                  <w:szCs w:val="20"/>
                </w:rPr>
                <w:t>paul.mohr@ache.alabama.gov</w:t>
              </w:r>
            </w:hyperlink>
            <w:r w:rsidR="00BE7D3F" w:rsidRPr="007179DD">
              <w:rPr>
                <w:rFonts w:ascii="Georgia" w:hAnsi="Georgia"/>
                <w:b/>
                <w:color w:val="FF0000"/>
                <w:sz w:val="20"/>
                <w:szCs w:val="20"/>
              </w:rPr>
              <w:t xml:space="preserve"> </w:t>
            </w:r>
          </w:p>
          <w:p w14:paraId="47CD2E00" w14:textId="7865A5C2" w:rsidR="00F96875" w:rsidRPr="007179DD" w:rsidRDefault="00F96875" w:rsidP="00BE7D3F">
            <w:pPr>
              <w:tabs>
                <w:tab w:val="left" w:pos="1050"/>
              </w:tabs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</w:tc>
      </w:tr>
      <w:tr w:rsidR="00C07DD3" w:rsidRPr="00533656" w14:paraId="54E7C129" w14:textId="77777777" w:rsidTr="00D17600">
        <w:trPr>
          <w:trHeight w:val="269"/>
          <w:jc w:val="center"/>
        </w:trPr>
        <w:tc>
          <w:tcPr>
            <w:tcW w:w="4632" w:type="dxa"/>
          </w:tcPr>
          <w:p w14:paraId="250B3C0A" w14:textId="77777777" w:rsidR="00C07DD3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bCs/>
                <w:sz w:val="20"/>
                <w:szCs w:val="20"/>
              </w:rPr>
            </w:pPr>
          </w:p>
          <w:p w14:paraId="59730FFF" w14:textId="1CB9F57B" w:rsidR="00C07DD3" w:rsidRPr="000E7F70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0E7F70">
              <w:rPr>
                <w:rFonts w:ascii="Georgia" w:hAnsi="Georgia"/>
                <w:b/>
                <w:bCs/>
                <w:sz w:val="20"/>
                <w:szCs w:val="20"/>
              </w:rPr>
              <w:t>Layla Padgett</w:t>
            </w:r>
          </w:p>
          <w:p w14:paraId="2E397EE8" w14:textId="77777777" w:rsidR="00C07DD3" w:rsidRPr="000E7F70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0E7F70">
              <w:rPr>
                <w:rFonts w:ascii="Georgia" w:hAnsi="Georgia"/>
                <w:b/>
                <w:bCs/>
                <w:sz w:val="20"/>
                <w:szCs w:val="20"/>
              </w:rPr>
              <w:t>Title IX Deputy Coordinator</w:t>
            </w:r>
          </w:p>
          <w:p w14:paraId="6EC658E1" w14:textId="77777777" w:rsidR="00C07DD3" w:rsidRPr="000E7F70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0E7F70">
              <w:rPr>
                <w:rFonts w:ascii="Georgia" w:hAnsi="Georgia"/>
                <w:b/>
                <w:bCs/>
                <w:sz w:val="20"/>
                <w:szCs w:val="20"/>
              </w:rPr>
              <w:t>University of Missouri System</w:t>
            </w:r>
          </w:p>
          <w:p w14:paraId="4A4C9E55" w14:textId="77777777" w:rsidR="00C07DD3" w:rsidRPr="000E7F70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0E7F70">
              <w:rPr>
                <w:rFonts w:ascii="Georgia" w:hAnsi="Georgia"/>
                <w:b/>
                <w:bCs/>
                <w:sz w:val="20"/>
                <w:szCs w:val="20"/>
              </w:rPr>
              <w:t>321 University Hall</w:t>
            </w:r>
          </w:p>
          <w:p w14:paraId="7863009C" w14:textId="77777777" w:rsidR="00C07DD3" w:rsidRPr="000E7F70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0E7F70">
              <w:rPr>
                <w:rFonts w:ascii="Georgia" w:hAnsi="Georgia"/>
                <w:b/>
                <w:bCs/>
                <w:sz w:val="20"/>
                <w:szCs w:val="20"/>
              </w:rPr>
              <w:t>Columbia, MO 65211</w:t>
            </w:r>
          </w:p>
          <w:p w14:paraId="091B69CB" w14:textId="77777777" w:rsidR="00C07DD3" w:rsidRPr="000E7F70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0E7F70">
              <w:rPr>
                <w:rFonts w:ascii="Georgia" w:hAnsi="Georgia"/>
                <w:b/>
                <w:bCs/>
                <w:sz w:val="20"/>
                <w:szCs w:val="20"/>
              </w:rPr>
              <w:t>573.882.0534</w:t>
            </w:r>
          </w:p>
          <w:p w14:paraId="7BB653CE" w14:textId="77777777" w:rsidR="00C07DD3" w:rsidRDefault="00AE2003" w:rsidP="00C07DD3">
            <w:pPr>
              <w:tabs>
                <w:tab w:val="left" w:pos="960"/>
              </w:tabs>
              <w:rPr>
                <w:rStyle w:val="Hyperlink"/>
                <w:rFonts w:ascii="Georgia" w:hAnsi="Georgia"/>
                <w:b/>
                <w:bCs/>
                <w:sz w:val="20"/>
                <w:szCs w:val="20"/>
              </w:rPr>
            </w:pPr>
            <w:hyperlink r:id="rId20" w:history="1">
              <w:r w:rsidR="00C07DD3" w:rsidRPr="000E7F70">
                <w:rPr>
                  <w:rStyle w:val="Hyperlink"/>
                  <w:rFonts w:ascii="Georgia" w:hAnsi="Georgia"/>
                  <w:b/>
                  <w:bCs/>
                  <w:sz w:val="20"/>
                  <w:szCs w:val="20"/>
                </w:rPr>
                <w:t>lrprmf@mail.missouri.edu</w:t>
              </w:r>
            </w:hyperlink>
          </w:p>
          <w:p w14:paraId="0322E808" w14:textId="51D22476" w:rsidR="00C07DD3" w:rsidRPr="007179DD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</w:tc>
        <w:tc>
          <w:tcPr>
            <w:tcW w:w="4718" w:type="dxa"/>
            <w:gridSpan w:val="2"/>
          </w:tcPr>
          <w:p w14:paraId="6E60CFA6" w14:textId="77777777" w:rsidR="00C07DD3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bCs/>
                <w:sz w:val="20"/>
                <w:szCs w:val="20"/>
              </w:rPr>
            </w:pPr>
          </w:p>
          <w:p w14:paraId="130B09EB" w14:textId="4D1DD0E8" w:rsidR="00C07DD3" w:rsidRPr="000E7F70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bCs/>
                <w:sz w:val="20"/>
                <w:szCs w:val="20"/>
              </w:rPr>
            </w:pPr>
            <w:r>
              <w:rPr>
                <w:rFonts w:ascii="Georgia" w:hAnsi="Georgia"/>
                <w:b/>
                <w:bCs/>
                <w:sz w:val="20"/>
                <w:szCs w:val="20"/>
              </w:rPr>
              <w:t>Bryan Porter</w:t>
            </w:r>
          </w:p>
          <w:p w14:paraId="29884487" w14:textId="31F1A88D" w:rsidR="00C07DD3" w:rsidRPr="000E7F70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bCs/>
                <w:sz w:val="20"/>
                <w:szCs w:val="20"/>
              </w:rPr>
            </w:pPr>
            <w:r>
              <w:rPr>
                <w:rFonts w:ascii="Georgia" w:hAnsi="Georgia"/>
                <w:b/>
                <w:bCs/>
                <w:sz w:val="20"/>
                <w:szCs w:val="20"/>
              </w:rPr>
              <w:t>Associate Dean, The Graduate School</w:t>
            </w:r>
          </w:p>
          <w:p w14:paraId="6BB9C5CF" w14:textId="123776B8" w:rsidR="00C07DD3" w:rsidRPr="000E7F70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bCs/>
                <w:sz w:val="20"/>
                <w:szCs w:val="20"/>
              </w:rPr>
            </w:pPr>
            <w:r>
              <w:rPr>
                <w:rFonts w:ascii="Georgia" w:hAnsi="Georgia"/>
                <w:b/>
                <w:bCs/>
                <w:sz w:val="20"/>
                <w:szCs w:val="20"/>
              </w:rPr>
              <w:t>Old Dominion University</w:t>
            </w:r>
          </w:p>
          <w:p w14:paraId="50E67D13" w14:textId="5197B7CE" w:rsidR="00C07DD3" w:rsidRPr="000E7F70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bCs/>
                <w:sz w:val="20"/>
                <w:szCs w:val="20"/>
              </w:rPr>
            </w:pPr>
            <w:r>
              <w:rPr>
                <w:rFonts w:ascii="Georgia" w:hAnsi="Georgia"/>
                <w:b/>
                <w:bCs/>
                <w:sz w:val="20"/>
                <w:szCs w:val="20"/>
              </w:rPr>
              <w:t>2102a Monarch Hall</w:t>
            </w:r>
          </w:p>
          <w:p w14:paraId="35592AE1" w14:textId="045428ED" w:rsidR="00C07DD3" w:rsidRPr="000E7F70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bCs/>
                <w:sz w:val="20"/>
                <w:szCs w:val="20"/>
              </w:rPr>
            </w:pPr>
            <w:r>
              <w:rPr>
                <w:rFonts w:ascii="Georgia" w:hAnsi="Georgia"/>
                <w:b/>
                <w:bCs/>
                <w:sz w:val="20"/>
                <w:szCs w:val="20"/>
              </w:rPr>
              <w:t>Norfolk, VA 23529</w:t>
            </w:r>
          </w:p>
          <w:p w14:paraId="38CEBF92" w14:textId="63ACBCAE" w:rsidR="00C07DD3" w:rsidRPr="000E7F70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bCs/>
                <w:sz w:val="20"/>
                <w:szCs w:val="20"/>
              </w:rPr>
            </w:pPr>
            <w:r>
              <w:rPr>
                <w:rFonts w:ascii="Georgia" w:hAnsi="Georgia"/>
                <w:b/>
                <w:bCs/>
                <w:sz w:val="20"/>
                <w:szCs w:val="20"/>
              </w:rPr>
              <w:t>757-683-3259</w:t>
            </w:r>
          </w:p>
          <w:p w14:paraId="0E742483" w14:textId="3B2E0753" w:rsidR="00C07DD3" w:rsidRDefault="009346AE" w:rsidP="00C07DD3">
            <w:pPr>
              <w:tabs>
                <w:tab w:val="left" w:pos="960"/>
              </w:tabs>
              <w:rPr>
                <w:rStyle w:val="Hyperlink"/>
                <w:rFonts w:ascii="Georgia" w:hAnsi="Georgia"/>
                <w:b/>
                <w:bCs/>
                <w:sz w:val="20"/>
                <w:szCs w:val="20"/>
              </w:rPr>
            </w:pPr>
            <w:hyperlink r:id="rId21" w:history="1">
              <w:r w:rsidRPr="00904963">
                <w:rPr>
                  <w:rStyle w:val="Hyperlink"/>
                  <w:rFonts w:ascii="Georgia" w:hAnsi="Georgia"/>
                  <w:b/>
                  <w:bCs/>
                  <w:sz w:val="20"/>
                  <w:szCs w:val="20"/>
                </w:rPr>
                <w:t>bporter@odu.edu</w:t>
              </w:r>
            </w:hyperlink>
          </w:p>
          <w:p w14:paraId="56FDE578" w14:textId="74E4CD45" w:rsidR="00C07DD3" w:rsidRPr="000E7F70" w:rsidRDefault="00C07DD3" w:rsidP="00C07DD3">
            <w:pPr>
              <w:tabs>
                <w:tab w:val="left" w:pos="960"/>
              </w:tabs>
              <w:rPr>
                <w:b/>
                <w:bCs/>
                <w:color w:val="FF0000"/>
                <w:sz w:val="20"/>
                <w:szCs w:val="20"/>
              </w:rPr>
            </w:pPr>
          </w:p>
        </w:tc>
      </w:tr>
      <w:tr w:rsidR="00C07DD3" w:rsidRPr="00533656" w14:paraId="6130733C" w14:textId="77777777" w:rsidTr="00AC5D43">
        <w:trPr>
          <w:trHeight w:val="2555"/>
          <w:jc w:val="center"/>
        </w:trPr>
        <w:tc>
          <w:tcPr>
            <w:tcW w:w="4632" w:type="dxa"/>
          </w:tcPr>
          <w:p w14:paraId="260A862B" w14:textId="77777777" w:rsidR="00C07DD3" w:rsidRPr="00933E81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</w:p>
          <w:p w14:paraId="6B9FDCE6" w14:textId="77777777" w:rsidR="00C07DD3" w:rsidRPr="00933E81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>Carrie Robison</w:t>
            </w:r>
          </w:p>
          <w:p w14:paraId="6EEA52AC" w14:textId="77777777" w:rsidR="00C07DD3" w:rsidRPr="00933E81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>Deputy Commissioner for</w:t>
            </w:r>
          </w:p>
          <w:p w14:paraId="2E7278B6" w14:textId="77777777" w:rsidR="00C07DD3" w:rsidRPr="00933E81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>Sponsored Programs</w:t>
            </w:r>
          </w:p>
          <w:p w14:paraId="788DAB11" w14:textId="77777777" w:rsidR="00C07DD3" w:rsidRPr="00933E81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>State of Louisiana Board of Regents</w:t>
            </w:r>
          </w:p>
          <w:p w14:paraId="6DE899EB" w14:textId="77777777" w:rsidR="00C07DD3" w:rsidRPr="00933E81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>1201 N. Third St., Suite 6-200</w:t>
            </w:r>
          </w:p>
          <w:p w14:paraId="0F65B832" w14:textId="77777777" w:rsidR="00C07DD3" w:rsidRPr="00933E81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>Baton Rouge, LA 70802</w:t>
            </w:r>
          </w:p>
          <w:p w14:paraId="4C581853" w14:textId="77777777" w:rsidR="00C07DD3" w:rsidRPr="00933E81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 xml:space="preserve">225.342.4253 </w:t>
            </w:r>
          </w:p>
          <w:p w14:paraId="6AAA10E6" w14:textId="77777777" w:rsidR="00C07DD3" w:rsidRPr="00933E81" w:rsidRDefault="00AE2003" w:rsidP="00C07DD3">
            <w:pPr>
              <w:tabs>
                <w:tab w:val="left" w:pos="960"/>
              </w:tabs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</w:pPr>
            <w:hyperlink r:id="rId22" w:history="1">
              <w:r w:rsidR="00C07DD3" w:rsidRPr="00933E81">
                <w:rPr>
                  <w:rStyle w:val="Hyperlink"/>
                  <w:rFonts w:ascii="Georgia" w:hAnsi="Georgia"/>
                  <w:b/>
                  <w:color w:val="4472C4" w:themeColor="accent1"/>
                  <w:sz w:val="20"/>
                  <w:szCs w:val="20"/>
                </w:rPr>
                <w:t>carrie.robison@regents.la.gov</w:t>
              </w:r>
            </w:hyperlink>
            <w:r w:rsidR="00C07DD3" w:rsidRPr="00933E81"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  <w:t xml:space="preserve"> </w:t>
            </w:r>
          </w:p>
          <w:p w14:paraId="59EA2420" w14:textId="5024CB62" w:rsidR="00C07DD3" w:rsidRPr="007179DD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</w:tc>
        <w:tc>
          <w:tcPr>
            <w:tcW w:w="4718" w:type="dxa"/>
            <w:gridSpan w:val="2"/>
          </w:tcPr>
          <w:p w14:paraId="3BDA61EA" w14:textId="77777777" w:rsidR="00C07DD3" w:rsidRDefault="00C07DD3" w:rsidP="00C07DD3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3646784E" w14:textId="77777777" w:rsidR="00C07DD3" w:rsidRPr="005163E7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5163E7">
              <w:rPr>
                <w:rFonts w:ascii="Georgia" w:hAnsi="Georgia"/>
                <w:b/>
                <w:sz w:val="20"/>
                <w:szCs w:val="20"/>
              </w:rPr>
              <w:t>Lisa Smith</w:t>
            </w:r>
          </w:p>
          <w:p w14:paraId="488226BF" w14:textId="77777777" w:rsidR="00C07DD3" w:rsidRPr="005163E7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5163E7">
              <w:rPr>
                <w:rFonts w:ascii="Georgia" w:hAnsi="Georgia"/>
                <w:b/>
                <w:sz w:val="20"/>
                <w:szCs w:val="20"/>
              </w:rPr>
              <w:t>Assistant Coordinator of Financial Aid</w:t>
            </w:r>
          </w:p>
          <w:p w14:paraId="44154D98" w14:textId="77777777" w:rsidR="00C07DD3" w:rsidRPr="005163E7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5163E7">
              <w:rPr>
                <w:rFonts w:ascii="Georgia" w:hAnsi="Georgia"/>
                <w:b/>
                <w:sz w:val="20"/>
                <w:szCs w:val="20"/>
              </w:rPr>
              <w:t>Arkansas Department of Higher Education</w:t>
            </w:r>
          </w:p>
          <w:p w14:paraId="004EA2C1" w14:textId="77777777" w:rsidR="00C07DD3" w:rsidRPr="005163E7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5163E7">
              <w:rPr>
                <w:rFonts w:ascii="Georgia" w:hAnsi="Georgia"/>
                <w:b/>
                <w:sz w:val="20"/>
                <w:szCs w:val="20"/>
              </w:rPr>
              <w:t>423 Main St., Suite 400</w:t>
            </w:r>
          </w:p>
          <w:p w14:paraId="63C6741E" w14:textId="77777777" w:rsidR="00C07DD3" w:rsidRPr="005163E7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5163E7">
              <w:rPr>
                <w:rFonts w:ascii="Georgia" w:hAnsi="Georgia"/>
                <w:b/>
                <w:sz w:val="20"/>
                <w:szCs w:val="20"/>
              </w:rPr>
              <w:t>Little Rock, AR 72201</w:t>
            </w:r>
          </w:p>
          <w:p w14:paraId="4F6190F8" w14:textId="77777777" w:rsidR="00C07DD3" w:rsidRPr="005163E7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5163E7">
              <w:rPr>
                <w:rFonts w:ascii="Georgia" w:hAnsi="Georgia"/>
                <w:b/>
                <w:sz w:val="20"/>
                <w:szCs w:val="20"/>
              </w:rPr>
              <w:t xml:space="preserve">501.371.2000 </w:t>
            </w:r>
          </w:p>
          <w:p w14:paraId="6D035BCC" w14:textId="77777777" w:rsidR="00C07DD3" w:rsidRPr="005163E7" w:rsidRDefault="00AE2003" w:rsidP="00C07DD3">
            <w:pPr>
              <w:tabs>
                <w:tab w:val="left" w:pos="960"/>
              </w:tabs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</w:pPr>
            <w:hyperlink r:id="rId23" w:history="1">
              <w:r w:rsidR="00C07DD3" w:rsidRPr="005163E7">
                <w:rPr>
                  <w:rStyle w:val="Hyperlink"/>
                  <w:rFonts w:ascii="Georgia" w:hAnsi="Georgia"/>
                  <w:b/>
                  <w:color w:val="4472C4" w:themeColor="accent1"/>
                  <w:sz w:val="20"/>
                  <w:szCs w:val="20"/>
                </w:rPr>
                <w:t>lisas@adhe.edu</w:t>
              </w:r>
            </w:hyperlink>
            <w:r w:rsidR="00C07DD3" w:rsidRPr="005163E7"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  <w:t xml:space="preserve"> </w:t>
            </w:r>
          </w:p>
          <w:p w14:paraId="2FFC6A3B" w14:textId="77777777" w:rsidR="00C07DD3" w:rsidRPr="007179DD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  <w:p w14:paraId="0678BE7D" w14:textId="06C3A2BC" w:rsidR="00C07DD3" w:rsidRPr="007179DD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</w:tc>
      </w:tr>
      <w:tr w:rsidR="00C07DD3" w:rsidRPr="00533656" w14:paraId="49FAF793" w14:textId="77777777" w:rsidTr="00D17600">
        <w:trPr>
          <w:trHeight w:val="269"/>
          <w:jc w:val="center"/>
        </w:trPr>
        <w:tc>
          <w:tcPr>
            <w:tcW w:w="4632" w:type="dxa"/>
          </w:tcPr>
          <w:p w14:paraId="223DBC97" w14:textId="77777777" w:rsidR="00C07DD3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</w:p>
          <w:p w14:paraId="3578A74D" w14:textId="77777777" w:rsidR="00C07DD3" w:rsidRPr="00933E81" w:rsidRDefault="00C07DD3" w:rsidP="00C07DD3">
            <w:pPr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>David Shafer</w:t>
            </w:r>
          </w:p>
          <w:p w14:paraId="70B70285" w14:textId="77777777" w:rsidR="00C07DD3" w:rsidRPr="00933E81" w:rsidRDefault="00C07DD3" w:rsidP="00C07DD3">
            <w:pPr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>Assistant Dean for Outreach and Diversity</w:t>
            </w:r>
          </w:p>
          <w:p w14:paraId="37E8A872" w14:textId="77777777" w:rsidR="00C07DD3" w:rsidRPr="00933E81" w:rsidRDefault="00C07DD3" w:rsidP="00C07DD3">
            <w:pPr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>North Carolina State University</w:t>
            </w:r>
          </w:p>
          <w:p w14:paraId="7392E844" w14:textId="77777777" w:rsidR="00C07DD3" w:rsidRPr="00933E81" w:rsidRDefault="00C07DD3" w:rsidP="00C07DD3">
            <w:pPr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>Graduate School</w:t>
            </w:r>
          </w:p>
          <w:p w14:paraId="65E56426" w14:textId="77777777" w:rsidR="00C07DD3" w:rsidRPr="00933E81" w:rsidRDefault="00C07DD3" w:rsidP="00C07DD3">
            <w:pPr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>1020 Main Campus Drive</w:t>
            </w:r>
          </w:p>
          <w:p w14:paraId="2C3FF1EE" w14:textId="77777777" w:rsidR="00C07DD3" w:rsidRPr="00933E81" w:rsidRDefault="00C07DD3" w:rsidP="00C07DD3">
            <w:pPr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>Room 2300A</w:t>
            </w:r>
          </w:p>
          <w:p w14:paraId="2C30EF0F" w14:textId="77777777" w:rsidR="00C07DD3" w:rsidRPr="00933E81" w:rsidRDefault="00C07DD3" w:rsidP="00C07DD3">
            <w:pPr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>Raleigh, NC 27695-7102</w:t>
            </w:r>
          </w:p>
          <w:p w14:paraId="6C4FE3BE" w14:textId="77777777" w:rsidR="00C07DD3" w:rsidRPr="00933E81" w:rsidRDefault="00C07DD3" w:rsidP="00C07DD3">
            <w:pPr>
              <w:rPr>
                <w:rFonts w:ascii="Georgia" w:hAnsi="Georgia"/>
                <w:b/>
                <w:sz w:val="20"/>
                <w:szCs w:val="20"/>
              </w:rPr>
            </w:pPr>
            <w:r w:rsidRPr="00933E81">
              <w:rPr>
                <w:rFonts w:ascii="Georgia" w:hAnsi="Georgia"/>
                <w:b/>
                <w:sz w:val="20"/>
                <w:szCs w:val="20"/>
              </w:rPr>
              <w:t>919.515.4462</w:t>
            </w:r>
          </w:p>
          <w:p w14:paraId="4FE0F34C" w14:textId="77777777" w:rsidR="00C07DD3" w:rsidRPr="007179DD" w:rsidRDefault="00AE2003" w:rsidP="00C07DD3">
            <w:pPr>
              <w:tabs>
                <w:tab w:val="left" w:pos="960"/>
              </w:tabs>
              <w:rPr>
                <w:rFonts w:ascii="Georgia" w:hAnsi="Georgia"/>
                <w:b/>
                <w:color w:val="FF0000"/>
                <w:sz w:val="20"/>
                <w:szCs w:val="20"/>
              </w:rPr>
            </w:pPr>
            <w:hyperlink r:id="rId24" w:history="1">
              <w:r w:rsidR="00C07DD3" w:rsidRPr="00933E81">
                <w:rPr>
                  <w:rStyle w:val="Hyperlink"/>
                  <w:rFonts w:ascii="Georgia" w:hAnsi="Georgia"/>
                  <w:b/>
                  <w:color w:val="4472C4" w:themeColor="accent1"/>
                  <w:sz w:val="20"/>
                  <w:szCs w:val="20"/>
                </w:rPr>
                <w:t>dmshafer@ncsu.edu</w:t>
              </w:r>
            </w:hyperlink>
          </w:p>
          <w:p w14:paraId="1AC1BCFC" w14:textId="58B85F64" w:rsidR="00C07DD3" w:rsidRPr="007179DD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</w:tc>
        <w:tc>
          <w:tcPr>
            <w:tcW w:w="4718" w:type="dxa"/>
            <w:gridSpan w:val="2"/>
          </w:tcPr>
          <w:p w14:paraId="1EBC6787" w14:textId="77777777" w:rsidR="00C07DD3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</w:p>
          <w:p w14:paraId="7C1FB4C6" w14:textId="77777777" w:rsidR="00C07DD3" w:rsidRPr="005163E7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5163E7">
              <w:rPr>
                <w:rFonts w:ascii="Georgia" w:hAnsi="Georgia"/>
                <w:b/>
                <w:sz w:val="20"/>
                <w:szCs w:val="20"/>
              </w:rPr>
              <w:t>Marti Venn</w:t>
            </w:r>
          </w:p>
          <w:p w14:paraId="67671C32" w14:textId="77777777" w:rsidR="00C07DD3" w:rsidRPr="005163E7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5163E7">
              <w:rPr>
                <w:rFonts w:ascii="Georgia" w:hAnsi="Georgia"/>
                <w:b/>
                <w:sz w:val="20"/>
                <w:szCs w:val="20"/>
              </w:rPr>
              <w:t>Assistant Vice Chancellor for Academic Partnership and Acc.</w:t>
            </w:r>
          </w:p>
          <w:p w14:paraId="79B190BD" w14:textId="77777777" w:rsidR="00C07DD3" w:rsidRPr="005163E7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5163E7">
              <w:rPr>
                <w:rFonts w:ascii="Georgia" w:hAnsi="Georgia"/>
                <w:b/>
                <w:sz w:val="20"/>
                <w:szCs w:val="20"/>
              </w:rPr>
              <w:t>Board of Regents University System of Georgia</w:t>
            </w:r>
          </w:p>
          <w:p w14:paraId="2C0A960D" w14:textId="77777777" w:rsidR="00C07DD3" w:rsidRPr="005163E7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5163E7">
              <w:rPr>
                <w:rFonts w:ascii="Georgia" w:hAnsi="Georgia"/>
                <w:b/>
                <w:sz w:val="20"/>
                <w:szCs w:val="20"/>
              </w:rPr>
              <w:t>270 Washington St SW</w:t>
            </w:r>
          </w:p>
          <w:p w14:paraId="2D2B4013" w14:textId="77777777" w:rsidR="00C07DD3" w:rsidRPr="005163E7" w:rsidRDefault="00C07DD3" w:rsidP="00C07DD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5163E7">
              <w:rPr>
                <w:rFonts w:ascii="Georgia" w:hAnsi="Georgia"/>
                <w:b/>
                <w:sz w:val="20"/>
                <w:szCs w:val="20"/>
              </w:rPr>
              <w:t>Atlanta, GA 30334</w:t>
            </w:r>
          </w:p>
          <w:p w14:paraId="6F45DA16" w14:textId="77777777" w:rsidR="00C07DD3" w:rsidRDefault="00AE2003" w:rsidP="00C07DD3">
            <w:pPr>
              <w:tabs>
                <w:tab w:val="left" w:pos="960"/>
              </w:tabs>
              <w:rPr>
                <w:rFonts w:ascii="Georgia" w:hAnsi="Georgia"/>
                <w:b/>
                <w:color w:val="FF0000"/>
                <w:sz w:val="20"/>
                <w:szCs w:val="20"/>
              </w:rPr>
            </w:pPr>
            <w:hyperlink r:id="rId25" w:history="1">
              <w:r w:rsidR="00C07DD3" w:rsidRPr="005163E7">
                <w:rPr>
                  <w:rStyle w:val="Hyperlink"/>
                  <w:rFonts w:ascii="Georgia" w:hAnsi="Georgia"/>
                  <w:b/>
                  <w:color w:val="4472C4" w:themeColor="accent1"/>
                  <w:sz w:val="20"/>
                  <w:szCs w:val="20"/>
                </w:rPr>
                <w:t>Marti.venn@usg.edu</w:t>
              </w:r>
            </w:hyperlink>
            <w:r w:rsidR="00C07DD3">
              <w:rPr>
                <w:rFonts w:ascii="Georgia" w:hAnsi="Georgia"/>
                <w:b/>
                <w:color w:val="FF0000"/>
                <w:sz w:val="20"/>
                <w:szCs w:val="20"/>
              </w:rPr>
              <w:t xml:space="preserve"> </w:t>
            </w:r>
          </w:p>
          <w:p w14:paraId="61BFA476" w14:textId="660C0B99" w:rsidR="00C07DD3" w:rsidRPr="007179DD" w:rsidRDefault="00C07DD3" w:rsidP="00C07DD3">
            <w:pPr>
              <w:tabs>
                <w:tab w:val="left" w:pos="960"/>
              </w:tabs>
              <w:rPr>
                <w:rFonts w:ascii="Georgia" w:hAnsi="Georgia"/>
                <w:color w:val="FF0000"/>
                <w:sz w:val="20"/>
                <w:szCs w:val="20"/>
              </w:rPr>
            </w:pPr>
          </w:p>
        </w:tc>
      </w:tr>
      <w:tr w:rsidR="00AE2003" w:rsidRPr="00533656" w14:paraId="594B17D6" w14:textId="77777777" w:rsidTr="00723D2D">
        <w:trPr>
          <w:gridAfter w:val="1"/>
          <w:wAfter w:w="86" w:type="dxa"/>
          <w:cantSplit/>
          <w:trHeight w:val="269"/>
          <w:jc w:val="center"/>
        </w:trPr>
        <w:tc>
          <w:tcPr>
            <w:tcW w:w="4632" w:type="dxa"/>
          </w:tcPr>
          <w:p w14:paraId="5D112F79" w14:textId="77777777" w:rsidR="00AE2003" w:rsidRDefault="00AE2003" w:rsidP="00AE200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</w:p>
          <w:p w14:paraId="3C9EF3F8" w14:textId="38137235" w:rsidR="00AE2003" w:rsidRPr="005163E7" w:rsidRDefault="00AE2003" w:rsidP="00AE200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5163E7">
              <w:rPr>
                <w:rFonts w:ascii="Georgia" w:hAnsi="Georgia"/>
                <w:b/>
                <w:sz w:val="20"/>
                <w:szCs w:val="20"/>
              </w:rPr>
              <w:t xml:space="preserve">Melissa W. Tyler </w:t>
            </w:r>
          </w:p>
          <w:p w14:paraId="3902417E" w14:textId="77777777" w:rsidR="00AE2003" w:rsidRPr="005163E7" w:rsidRDefault="00AE2003" w:rsidP="00AE200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5163E7">
              <w:rPr>
                <w:rFonts w:ascii="Georgia" w:hAnsi="Georgia"/>
                <w:b/>
                <w:sz w:val="20"/>
                <w:szCs w:val="20"/>
              </w:rPr>
              <w:t>Assistant Dean</w:t>
            </w:r>
          </w:p>
          <w:p w14:paraId="269754CB" w14:textId="77777777" w:rsidR="00AE2003" w:rsidRPr="005163E7" w:rsidRDefault="00AE2003" w:rsidP="00AE200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5163E7">
              <w:rPr>
                <w:rFonts w:ascii="Georgia" w:hAnsi="Georgia"/>
                <w:b/>
                <w:sz w:val="20"/>
                <w:szCs w:val="20"/>
              </w:rPr>
              <w:t>The Graduate School</w:t>
            </w:r>
          </w:p>
          <w:p w14:paraId="169CB74E" w14:textId="77777777" w:rsidR="00AE2003" w:rsidRPr="005163E7" w:rsidRDefault="00AE2003" w:rsidP="00AE200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5163E7">
              <w:rPr>
                <w:rFonts w:ascii="Georgia" w:hAnsi="Georgia"/>
                <w:b/>
                <w:sz w:val="20"/>
                <w:szCs w:val="20"/>
              </w:rPr>
              <w:t>Virginia Commonwealth University</w:t>
            </w:r>
          </w:p>
          <w:p w14:paraId="1530F0B9" w14:textId="77777777" w:rsidR="00AE2003" w:rsidRPr="005163E7" w:rsidRDefault="00AE2003" w:rsidP="00AE200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5163E7">
              <w:rPr>
                <w:rFonts w:ascii="Georgia" w:hAnsi="Georgia"/>
                <w:b/>
                <w:sz w:val="20"/>
                <w:szCs w:val="20"/>
              </w:rPr>
              <w:t>Blair House</w:t>
            </w:r>
          </w:p>
          <w:p w14:paraId="118FA454" w14:textId="77777777" w:rsidR="00AE2003" w:rsidRPr="005163E7" w:rsidRDefault="00AE2003" w:rsidP="00AE200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5163E7">
              <w:rPr>
                <w:rFonts w:ascii="Georgia" w:hAnsi="Georgia"/>
                <w:b/>
                <w:sz w:val="20"/>
                <w:szCs w:val="20"/>
              </w:rPr>
              <w:t>408 West Franklin Street</w:t>
            </w:r>
          </w:p>
          <w:p w14:paraId="4E9FEA0E" w14:textId="77777777" w:rsidR="00AE2003" w:rsidRPr="005163E7" w:rsidRDefault="00AE2003" w:rsidP="00AE200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5163E7">
              <w:rPr>
                <w:rFonts w:ascii="Georgia" w:hAnsi="Georgia"/>
                <w:b/>
                <w:sz w:val="20"/>
                <w:szCs w:val="20"/>
              </w:rPr>
              <w:t>Richmond, VA 23284-3051</w:t>
            </w:r>
          </w:p>
          <w:p w14:paraId="67E2F61F" w14:textId="77777777" w:rsidR="00AE2003" w:rsidRPr="005163E7" w:rsidRDefault="00AE2003" w:rsidP="00AE200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5163E7">
              <w:rPr>
                <w:rFonts w:ascii="Georgia" w:hAnsi="Georgia"/>
                <w:b/>
                <w:sz w:val="20"/>
                <w:szCs w:val="20"/>
              </w:rPr>
              <w:t xml:space="preserve">804-828-2261 </w:t>
            </w:r>
          </w:p>
          <w:p w14:paraId="0908F7B4" w14:textId="77777777" w:rsidR="00AE2003" w:rsidRPr="005163E7" w:rsidRDefault="00AE2003" w:rsidP="00AE2003">
            <w:pPr>
              <w:tabs>
                <w:tab w:val="left" w:pos="960"/>
              </w:tabs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</w:pPr>
            <w:hyperlink r:id="rId26" w:history="1">
              <w:r w:rsidRPr="005163E7">
                <w:rPr>
                  <w:rStyle w:val="Hyperlink"/>
                  <w:rFonts w:ascii="Georgia" w:hAnsi="Georgia"/>
                  <w:b/>
                  <w:color w:val="4472C4" w:themeColor="accent1"/>
                  <w:sz w:val="20"/>
                  <w:szCs w:val="20"/>
                </w:rPr>
                <w:t>MTyler@vcu.edu</w:t>
              </w:r>
            </w:hyperlink>
            <w:r w:rsidRPr="005163E7"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  <w:t xml:space="preserve"> </w:t>
            </w:r>
          </w:p>
          <w:p w14:paraId="4D936948" w14:textId="77777777" w:rsidR="00AE2003" w:rsidRDefault="00AE2003" w:rsidP="00AE200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4632" w:type="dxa"/>
          </w:tcPr>
          <w:p w14:paraId="6A33D383" w14:textId="77777777" w:rsidR="00AE2003" w:rsidRDefault="00AE2003" w:rsidP="00AE2003">
            <w:pPr>
              <w:jc w:val="center"/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  <w:p w14:paraId="61464558" w14:textId="77777777" w:rsidR="00AE2003" w:rsidRPr="00106448" w:rsidRDefault="00AE2003" w:rsidP="00AE200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106448">
              <w:rPr>
                <w:rFonts w:ascii="Georgia" w:hAnsi="Georgia"/>
                <w:b/>
                <w:sz w:val="20"/>
                <w:szCs w:val="20"/>
              </w:rPr>
              <w:t>Karen Woodfaulk</w:t>
            </w:r>
          </w:p>
          <w:p w14:paraId="5FDF2B5E" w14:textId="77777777" w:rsidR="00AE2003" w:rsidRPr="00106448" w:rsidRDefault="00AE2003" w:rsidP="00AE200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106448">
              <w:rPr>
                <w:rFonts w:ascii="Georgia" w:hAnsi="Georgia"/>
                <w:b/>
                <w:sz w:val="20"/>
                <w:szCs w:val="20"/>
              </w:rPr>
              <w:t>Director of Student Services</w:t>
            </w:r>
          </w:p>
          <w:p w14:paraId="0F8F8C4B" w14:textId="77777777" w:rsidR="00AE2003" w:rsidRPr="00106448" w:rsidRDefault="00AE2003" w:rsidP="00AE200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106448">
              <w:rPr>
                <w:rFonts w:ascii="Georgia" w:hAnsi="Georgia"/>
                <w:b/>
                <w:sz w:val="20"/>
                <w:szCs w:val="20"/>
              </w:rPr>
              <w:t>South Carolina Commission on Higher Education</w:t>
            </w:r>
          </w:p>
          <w:p w14:paraId="1105D63E" w14:textId="77777777" w:rsidR="00AE2003" w:rsidRPr="00106448" w:rsidRDefault="00AE2003" w:rsidP="00AE200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106448">
              <w:rPr>
                <w:rFonts w:ascii="Georgia" w:hAnsi="Georgia"/>
                <w:b/>
                <w:sz w:val="20"/>
                <w:szCs w:val="20"/>
              </w:rPr>
              <w:t>1122 Lady Street, Suite 300</w:t>
            </w:r>
          </w:p>
          <w:p w14:paraId="27F8B675" w14:textId="77777777" w:rsidR="00AE2003" w:rsidRPr="00106448" w:rsidRDefault="00AE2003" w:rsidP="00AE200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106448">
              <w:rPr>
                <w:rFonts w:ascii="Georgia" w:hAnsi="Georgia"/>
                <w:b/>
                <w:sz w:val="20"/>
                <w:szCs w:val="20"/>
              </w:rPr>
              <w:t>Columbia, SC 29201</w:t>
            </w:r>
          </w:p>
          <w:p w14:paraId="0B7C673F" w14:textId="77777777" w:rsidR="00AE2003" w:rsidRPr="00106448" w:rsidRDefault="00AE2003" w:rsidP="00AE2003">
            <w:pPr>
              <w:tabs>
                <w:tab w:val="left" w:pos="960"/>
              </w:tabs>
              <w:rPr>
                <w:rFonts w:ascii="Georgia" w:hAnsi="Georgia"/>
                <w:b/>
                <w:sz w:val="20"/>
                <w:szCs w:val="20"/>
              </w:rPr>
            </w:pPr>
            <w:r w:rsidRPr="00106448">
              <w:rPr>
                <w:rFonts w:ascii="Georgia" w:hAnsi="Georgia"/>
                <w:b/>
                <w:sz w:val="20"/>
                <w:szCs w:val="20"/>
              </w:rPr>
              <w:t xml:space="preserve">803.737.2244 </w:t>
            </w:r>
          </w:p>
          <w:p w14:paraId="3E918CF7" w14:textId="77777777" w:rsidR="00AE2003" w:rsidRPr="00106448" w:rsidRDefault="00AE2003" w:rsidP="00AE2003">
            <w:pPr>
              <w:tabs>
                <w:tab w:val="left" w:pos="960"/>
              </w:tabs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</w:pPr>
            <w:hyperlink r:id="rId27" w:history="1">
              <w:r w:rsidRPr="00106448">
                <w:rPr>
                  <w:rStyle w:val="Hyperlink"/>
                  <w:rFonts w:ascii="Georgia" w:hAnsi="Georgia"/>
                  <w:b/>
                  <w:color w:val="4472C4" w:themeColor="accent1"/>
                  <w:sz w:val="20"/>
                  <w:szCs w:val="20"/>
                </w:rPr>
                <w:t>kwoodfaulk@che.sc.gov</w:t>
              </w:r>
            </w:hyperlink>
            <w:r w:rsidRPr="00106448">
              <w:rPr>
                <w:rFonts w:ascii="Georgia" w:hAnsi="Georgia"/>
                <w:b/>
                <w:color w:val="4472C4" w:themeColor="accent1"/>
                <w:sz w:val="20"/>
                <w:szCs w:val="20"/>
              </w:rPr>
              <w:t xml:space="preserve"> </w:t>
            </w:r>
          </w:p>
          <w:p w14:paraId="70D9B898" w14:textId="77777777" w:rsidR="00AE2003" w:rsidRPr="007179DD" w:rsidRDefault="00AE2003" w:rsidP="00AE2003">
            <w:pPr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  <w:p w14:paraId="579D4253" w14:textId="7DBD2BC1" w:rsidR="00AE2003" w:rsidRPr="007179DD" w:rsidRDefault="00AE2003" w:rsidP="00AE2003">
            <w:pPr>
              <w:tabs>
                <w:tab w:val="left" w:pos="960"/>
              </w:tabs>
              <w:rPr>
                <w:rFonts w:ascii="Georgia" w:hAnsi="Georgia"/>
                <w:b/>
                <w:color w:val="FF0000"/>
                <w:sz w:val="20"/>
                <w:szCs w:val="20"/>
              </w:rPr>
            </w:pPr>
          </w:p>
        </w:tc>
      </w:tr>
    </w:tbl>
    <w:p w14:paraId="50CE4A02" w14:textId="77777777" w:rsidR="00CE0E23" w:rsidRDefault="00CE0E23" w:rsidP="00CE0E23">
      <w:pPr>
        <w:tabs>
          <w:tab w:val="left" w:pos="960"/>
        </w:tabs>
        <w:rPr>
          <w:b/>
        </w:rPr>
        <w:sectPr w:rsidR="00CE0E23" w:rsidSect="00CE0E23">
          <w:headerReference w:type="even" r:id="rId28"/>
          <w:headerReference w:type="default" r:id="rId29"/>
          <w:footerReference w:type="even" r:id="rId30"/>
          <w:footerReference w:type="default" r:id="rId31"/>
          <w:headerReference w:type="first" r:id="rId32"/>
          <w:footerReference w:type="first" r:id="rId33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bookmarkStart w:id="0" w:name="_GoBack"/>
      <w:bookmarkEnd w:id="0"/>
    </w:p>
    <w:p w14:paraId="652B1903" w14:textId="77777777" w:rsidR="00D17600" w:rsidRPr="0021276A" w:rsidRDefault="00D17600" w:rsidP="00D17600">
      <w:pPr>
        <w:ind w:right="337"/>
        <w:jc w:val="center"/>
        <w:rPr>
          <w:rFonts w:ascii="Georgia" w:hAnsi="Georgia"/>
          <w:b/>
          <w:sz w:val="20"/>
          <w:szCs w:val="20"/>
        </w:rPr>
      </w:pPr>
      <w:r w:rsidRPr="00716A2B">
        <w:rPr>
          <w:rFonts w:ascii="Georgia" w:hAnsi="Georgia"/>
          <w:b/>
          <w:sz w:val="28"/>
          <w:szCs w:val="28"/>
        </w:rPr>
        <w:t>Southern Regional Education Board Staff</w:t>
      </w:r>
      <w:r w:rsidRPr="0021276A">
        <w:rPr>
          <w:rFonts w:ascii="Georgia" w:hAnsi="Georgia"/>
          <w:b/>
          <w:sz w:val="20"/>
          <w:szCs w:val="20"/>
        </w:rPr>
        <w:t xml:space="preserve"> </w:t>
      </w:r>
    </w:p>
    <w:p w14:paraId="416B74E3" w14:textId="77777777" w:rsidR="00D17600" w:rsidRPr="0021276A" w:rsidRDefault="00D17600" w:rsidP="00D17600">
      <w:pPr>
        <w:ind w:right="337"/>
        <w:jc w:val="center"/>
        <w:rPr>
          <w:rFonts w:ascii="Georgia" w:hAnsi="Georgia"/>
          <w:b/>
          <w:sz w:val="20"/>
          <w:szCs w:val="20"/>
        </w:rPr>
      </w:pPr>
      <w:r w:rsidRPr="0021276A">
        <w:rPr>
          <w:rFonts w:ascii="Georgia" w:hAnsi="Georgia"/>
          <w:b/>
          <w:sz w:val="20"/>
          <w:szCs w:val="20"/>
        </w:rPr>
        <w:t>592 Tenth Street, Atlanta, Georgia 30318 | 404.875.9211 (phone) | 404.872.1477 (fax)</w:t>
      </w:r>
    </w:p>
    <w:tbl>
      <w:tblPr>
        <w:tblStyle w:val="TableGrid"/>
        <w:tblW w:w="9139" w:type="dxa"/>
        <w:tblInd w:w="270" w:type="dxa"/>
        <w:tblLook w:val="04A0" w:firstRow="1" w:lastRow="0" w:firstColumn="1" w:lastColumn="0" w:noHBand="0" w:noVBand="1"/>
      </w:tblPr>
      <w:tblGrid>
        <w:gridCol w:w="4530"/>
        <w:gridCol w:w="4609"/>
      </w:tblGrid>
      <w:tr w:rsidR="00D17600" w:rsidRPr="0021276A" w14:paraId="1EC14608" w14:textId="77777777" w:rsidTr="009756F3">
        <w:trPr>
          <w:trHeight w:val="921"/>
        </w:trPr>
        <w:tc>
          <w:tcPr>
            <w:tcW w:w="4530" w:type="dxa"/>
          </w:tcPr>
          <w:p w14:paraId="48E9017C" w14:textId="77777777" w:rsidR="005C6C83" w:rsidRPr="0021276A" w:rsidRDefault="005C6C83" w:rsidP="00BD25CC">
            <w:pPr>
              <w:ind w:right="337"/>
              <w:rPr>
                <w:rFonts w:ascii="Georgia" w:hAnsi="Georgia"/>
                <w:b/>
                <w:lang w:val="de-DE"/>
              </w:rPr>
            </w:pPr>
          </w:p>
          <w:p w14:paraId="2C99CD15" w14:textId="25B60898" w:rsidR="00D17600" w:rsidRPr="0021276A" w:rsidRDefault="007179DD" w:rsidP="00BD25CC">
            <w:pPr>
              <w:ind w:right="337"/>
              <w:rPr>
                <w:rFonts w:ascii="Georgia" w:hAnsi="Georgia"/>
                <w:lang w:val="de-DE"/>
              </w:rPr>
            </w:pPr>
            <w:r>
              <w:rPr>
                <w:rFonts w:ascii="Georgia" w:hAnsi="Georgia"/>
                <w:b/>
                <w:lang w:val="de-DE"/>
              </w:rPr>
              <w:t>Stephen L. Pruitt</w:t>
            </w:r>
            <w:r w:rsidR="00D17600" w:rsidRPr="0021276A">
              <w:rPr>
                <w:rFonts w:ascii="Georgia" w:hAnsi="Georgia"/>
                <w:b/>
                <w:lang w:val="de-DE"/>
              </w:rPr>
              <w:t>,</w:t>
            </w:r>
            <w:r w:rsidR="00D17600" w:rsidRPr="0021276A">
              <w:rPr>
                <w:rFonts w:ascii="Georgia" w:hAnsi="Georgia"/>
                <w:lang w:val="de-DE"/>
              </w:rPr>
              <w:t xml:space="preserve"> President</w:t>
            </w:r>
          </w:p>
          <w:p w14:paraId="235D588D" w14:textId="77777777" w:rsidR="00D17600" w:rsidRPr="0021276A" w:rsidRDefault="00D17600" w:rsidP="00BD25CC">
            <w:pPr>
              <w:ind w:right="337"/>
              <w:rPr>
                <w:rFonts w:ascii="Georgia" w:hAnsi="Georgia"/>
                <w:lang w:val="de-DE"/>
              </w:rPr>
            </w:pPr>
            <w:r w:rsidRPr="0021276A">
              <w:rPr>
                <w:rFonts w:ascii="Georgia" w:hAnsi="Georgia"/>
                <w:lang w:val="de-DE"/>
              </w:rPr>
              <w:t>Southern Regional Education Board</w:t>
            </w:r>
          </w:p>
          <w:p w14:paraId="06C4898F" w14:textId="392E8576" w:rsidR="00D17600" w:rsidRPr="007179DD" w:rsidRDefault="00AE2003" w:rsidP="00BD25CC">
            <w:pPr>
              <w:ind w:right="337"/>
              <w:rPr>
                <w:rFonts w:ascii="Georgia" w:hAnsi="Georgia"/>
                <w:b/>
                <w:bCs/>
                <w:lang w:val="de-DE"/>
              </w:rPr>
            </w:pPr>
            <w:hyperlink r:id="rId34" w:history="1">
              <w:r w:rsidR="007179DD" w:rsidRPr="007179DD">
                <w:rPr>
                  <w:rStyle w:val="Hyperlink"/>
                  <w:rFonts w:ascii="Georgia" w:hAnsi="Georgia"/>
                  <w:b/>
                  <w:bCs/>
                </w:rPr>
                <w:t>stephenpruitt</w:t>
              </w:r>
              <w:r w:rsidR="007179DD" w:rsidRPr="007179DD">
                <w:rPr>
                  <w:rStyle w:val="Hyperlink"/>
                  <w:rFonts w:ascii="Georgia" w:hAnsi="Georgia"/>
                  <w:b/>
                  <w:bCs/>
                  <w:lang w:val="de-DE"/>
                </w:rPr>
                <w:t>@sreb.org</w:t>
              </w:r>
            </w:hyperlink>
            <w:r w:rsidR="005C6C83" w:rsidRPr="007179DD">
              <w:rPr>
                <w:rFonts w:ascii="Georgia" w:hAnsi="Georgia"/>
                <w:b/>
                <w:bCs/>
                <w:lang w:val="de-DE"/>
              </w:rPr>
              <w:t xml:space="preserve"> </w:t>
            </w:r>
          </w:p>
          <w:p w14:paraId="4F1ADC5C" w14:textId="72356DDC" w:rsidR="00E41634" w:rsidRPr="0021276A" w:rsidRDefault="00E41634" w:rsidP="00BD25CC">
            <w:pPr>
              <w:ind w:right="337"/>
              <w:rPr>
                <w:rFonts w:ascii="Georgia" w:hAnsi="Georgia"/>
                <w:lang w:val="de-DE"/>
              </w:rPr>
            </w:pPr>
          </w:p>
        </w:tc>
        <w:tc>
          <w:tcPr>
            <w:tcW w:w="4609" w:type="dxa"/>
          </w:tcPr>
          <w:p w14:paraId="548485AB" w14:textId="788C3CF3" w:rsidR="00D17600" w:rsidRPr="007179DD" w:rsidRDefault="007179DD" w:rsidP="00BD25CC">
            <w:pPr>
              <w:ind w:right="337"/>
              <w:rPr>
                <w:rFonts w:ascii="Georgia" w:hAnsi="Georgia"/>
                <w:lang w:val="de-DE"/>
              </w:rPr>
            </w:pPr>
            <w:r>
              <w:rPr>
                <w:rFonts w:ascii="Georgia" w:hAnsi="Georgia"/>
                <w:b/>
                <w:lang w:val="de-DE"/>
              </w:rPr>
              <w:t xml:space="preserve">                                                                    </w:t>
            </w:r>
            <w:r w:rsidRPr="007179DD">
              <w:rPr>
                <w:rFonts w:ascii="Georgia" w:hAnsi="Georgia"/>
                <w:b/>
                <w:lang w:val="de-DE"/>
              </w:rPr>
              <w:t>S</w:t>
            </w:r>
            <w:proofErr w:type="spellStart"/>
            <w:r w:rsidRPr="007179DD">
              <w:rPr>
                <w:rFonts w:ascii="Georgia" w:hAnsi="Georgia"/>
                <w:b/>
              </w:rPr>
              <w:t>tevie</w:t>
            </w:r>
            <w:proofErr w:type="spellEnd"/>
            <w:r w:rsidRPr="007179DD">
              <w:rPr>
                <w:rFonts w:ascii="Georgia" w:hAnsi="Georgia"/>
                <w:b/>
              </w:rPr>
              <w:t xml:space="preserve"> </w:t>
            </w:r>
            <w:r>
              <w:rPr>
                <w:rFonts w:ascii="Georgia" w:hAnsi="Georgia"/>
                <w:b/>
              </w:rPr>
              <w:t>L</w:t>
            </w:r>
            <w:r>
              <w:t xml:space="preserve">. </w:t>
            </w:r>
            <w:r w:rsidRPr="007179DD">
              <w:rPr>
                <w:rFonts w:ascii="Georgia" w:hAnsi="Georgia"/>
                <w:b/>
              </w:rPr>
              <w:t>Lawrence, II</w:t>
            </w:r>
            <w:r w:rsidR="00D17600" w:rsidRPr="007179DD">
              <w:rPr>
                <w:rFonts w:ascii="Georgia" w:hAnsi="Georgia"/>
                <w:b/>
                <w:lang w:val="de-DE"/>
              </w:rPr>
              <w:t>,</w:t>
            </w:r>
            <w:r w:rsidRPr="007179DD">
              <w:rPr>
                <w:rFonts w:ascii="Georgia" w:hAnsi="Georgia"/>
                <w:b/>
                <w:lang w:val="de-DE"/>
              </w:rPr>
              <w:t xml:space="preserve"> </w:t>
            </w:r>
            <w:r w:rsidR="00D17600" w:rsidRPr="007179DD">
              <w:rPr>
                <w:rFonts w:ascii="Georgia" w:hAnsi="Georgia"/>
                <w:lang w:val="de-DE"/>
              </w:rPr>
              <w:t>Vice President</w:t>
            </w:r>
            <w:r w:rsidRPr="007179DD">
              <w:rPr>
                <w:rFonts w:ascii="Georgia" w:hAnsi="Georgia"/>
                <w:lang w:val="de-DE"/>
              </w:rPr>
              <w:t xml:space="preserve">, </w:t>
            </w:r>
            <w:r w:rsidRPr="007179DD">
              <w:rPr>
                <w:rFonts w:ascii="Georgia" w:hAnsi="Georgia"/>
              </w:rPr>
              <w:t>Post</w:t>
            </w:r>
            <w:r>
              <w:rPr>
                <w:rFonts w:ascii="Georgia" w:hAnsi="Georgia"/>
              </w:rPr>
              <w:t>s</w:t>
            </w:r>
            <w:r w:rsidRPr="007179DD">
              <w:rPr>
                <w:rFonts w:ascii="Georgia" w:hAnsi="Georgia"/>
              </w:rPr>
              <w:t xml:space="preserve">econdary Education </w:t>
            </w:r>
          </w:p>
          <w:p w14:paraId="7B08DF90" w14:textId="77777777" w:rsidR="00D17600" w:rsidRPr="007179DD" w:rsidRDefault="00D17600" w:rsidP="00BD25CC">
            <w:pPr>
              <w:ind w:right="337"/>
              <w:rPr>
                <w:rFonts w:ascii="Georgia" w:hAnsi="Georgia"/>
                <w:lang w:val="de-DE"/>
              </w:rPr>
            </w:pPr>
            <w:r w:rsidRPr="007179DD">
              <w:rPr>
                <w:rFonts w:ascii="Georgia" w:hAnsi="Georgia"/>
                <w:lang w:val="de-DE"/>
              </w:rPr>
              <w:t>Southern Regional Education Board</w:t>
            </w:r>
          </w:p>
          <w:p w14:paraId="3B983DD6" w14:textId="77777777" w:rsidR="00D17600" w:rsidRDefault="00AE2003" w:rsidP="00BD25CC">
            <w:pPr>
              <w:ind w:right="337"/>
              <w:rPr>
                <w:rFonts w:ascii="Georgia" w:hAnsi="Georgia"/>
                <w:b/>
                <w:bCs/>
                <w:lang w:val="de-DE"/>
              </w:rPr>
            </w:pPr>
            <w:hyperlink r:id="rId35" w:history="1">
              <w:r w:rsidR="007179DD" w:rsidRPr="007179DD">
                <w:rPr>
                  <w:rStyle w:val="Hyperlink"/>
                  <w:rFonts w:ascii="Georgia" w:hAnsi="Georgia"/>
                  <w:b/>
                  <w:bCs/>
                </w:rPr>
                <w:t>stevie.lawrence</w:t>
              </w:r>
              <w:r w:rsidR="007179DD" w:rsidRPr="007179DD">
                <w:rPr>
                  <w:rStyle w:val="Hyperlink"/>
                  <w:rFonts w:ascii="Georgia" w:hAnsi="Georgia"/>
                  <w:b/>
                  <w:bCs/>
                  <w:lang w:val="de-DE"/>
                </w:rPr>
                <w:t>@sreb.org</w:t>
              </w:r>
            </w:hyperlink>
            <w:r w:rsidR="005C6C83" w:rsidRPr="007179DD">
              <w:rPr>
                <w:rFonts w:ascii="Georgia" w:hAnsi="Georgia"/>
                <w:b/>
                <w:bCs/>
                <w:lang w:val="de-DE"/>
              </w:rPr>
              <w:t xml:space="preserve"> </w:t>
            </w:r>
          </w:p>
          <w:p w14:paraId="1E758D7A" w14:textId="5839C71B" w:rsidR="009756F3" w:rsidRPr="007179DD" w:rsidRDefault="009756F3" w:rsidP="00BD25CC">
            <w:pPr>
              <w:ind w:right="337"/>
              <w:rPr>
                <w:rFonts w:ascii="Georgia" w:hAnsi="Georgia"/>
                <w:b/>
                <w:bCs/>
                <w:lang w:val="de-DE"/>
              </w:rPr>
            </w:pPr>
          </w:p>
        </w:tc>
      </w:tr>
      <w:tr w:rsidR="007179DD" w:rsidRPr="0021276A" w14:paraId="0C3BCFBE" w14:textId="77777777" w:rsidTr="009756F3">
        <w:trPr>
          <w:trHeight w:val="921"/>
        </w:trPr>
        <w:tc>
          <w:tcPr>
            <w:tcW w:w="4530" w:type="dxa"/>
          </w:tcPr>
          <w:p w14:paraId="6D6AD3AE" w14:textId="5B9633DD" w:rsidR="007179DD" w:rsidRDefault="007179DD" w:rsidP="007179DD">
            <w:pPr>
              <w:ind w:right="337"/>
              <w:rPr>
                <w:rFonts w:ascii="Georgia" w:hAnsi="Georgia"/>
                <w:b/>
                <w:lang w:val="de-DE"/>
              </w:rPr>
            </w:pPr>
            <w:r>
              <w:rPr>
                <w:rFonts w:ascii="Georgia" w:hAnsi="Georgia"/>
                <w:b/>
                <w:lang w:val="de-DE"/>
              </w:rPr>
              <w:t xml:space="preserve">                                                                John Michael Lee, Jr.</w:t>
            </w:r>
            <w:r w:rsidRPr="0021276A">
              <w:rPr>
                <w:rFonts w:ascii="Georgia" w:hAnsi="Georgia"/>
                <w:b/>
                <w:lang w:val="de-DE"/>
              </w:rPr>
              <w:t>,</w:t>
            </w:r>
            <w:r>
              <w:rPr>
                <w:rFonts w:ascii="Georgia" w:hAnsi="Georgia"/>
                <w:b/>
                <w:lang w:val="de-DE"/>
              </w:rPr>
              <w:t xml:space="preserve"> </w:t>
            </w:r>
          </w:p>
          <w:p w14:paraId="5B6C2205" w14:textId="38B207F8" w:rsidR="007179DD" w:rsidRPr="0021276A" w:rsidRDefault="007179DD" w:rsidP="007179DD">
            <w:pPr>
              <w:ind w:right="337"/>
              <w:rPr>
                <w:rFonts w:ascii="Georgia" w:hAnsi="Georgia"/>
                <w:lang w:val="de-DE"/>
              </w:rPr>
            </w:pPr>
            <w:r>
              <w:rPr>
                <w:rFonts w:ascii="Georgia" w:hAnsi="Georgia"/>
                <w:lang w:val="de-DE"/>
              </w:rPr>
              <w:t xml:space="preserve">Vice </w:t>
            </w:r>
            <w:r w:rsidRPr="0021276A">
              <w:rPr>
                <w:rFonts w:ascii="Georgia" w:hAnsi="Georgia"/>
                <w:lang w:val="de-DE"/>
              </w:rPr>
              <w:t>President</w:t>
            </w:r>
            <w:r>
              <w:rPr>
                <w:rFonts w:ascii="Georgia" w:hAnsi="Georgia"/>
                <w:lang w:val="de-DE"/>
              </w:rPr>
              <w:t>, Development</w:t>
            </w:r>
          </w:p>
          <w:p w14:paraId="5E61FEBE" w14:textId="77777777" w:rsidR="007179DD" w:rsidRPr="0021276A" w:rsidRDefault="007179DD" w:rsidP="007179DD">
            <w:pPr>
              <w:ind w:right="337"/>
              <w:rPr>
                <w:rFonts w:ascii="Georgia" w:hAnsi="Georgia"/>
                <w:lang w:val="de-DE"/>
              </w:rPr>
            </w:pPr>
            <w:r w:rsidRPr="0021276A">
              <w:rPr>
                <w:rFonts w:ascii="Georgia" w:hAnsi="Georgia"/>
                <w:lang w:val="de-DE"/>
              </w:rPr>
              <w:t>Southern Regional Education Board</w:t>
            </w:r>
          </w:p>
          <w:p w14:paraId="7076B28F" w14:textId="70B8A82F" w:rsidR="007179DD" w:rsidRPr="007179DD" w:rsidRDefault="007179DD" w:rsidP="007179DD">
            <w:pPr>
              <w:ind w:right="337"/>
              <w:rPr>
                <w:rFonts w:ascii="Georgia" w:hAnsi="Georgia"/>
                <w:b/>
                <w:bCs/>
                <w:color w:val="4472C4" w:themeColor="accent1"/>
                <w:u w:val="single"/>
                <w:lang w:val="de-DE"/>
              </w:rPr>
            </w:pPr>
            <w:proofErr w:type="spellStart"/>
            <w:r w:rsidRPr="007179DD">
              <w:rPr>
                <w:rFonts w:ascii="Georgia" w:hAnsi="Georgia"/>
                <w:b/>
                <w:bCs/>
                <w:color w:val="4472C4" w:themeColor="accent1"/>
                <w:u w:val="single"/>
              </w:rPr>
              <w:t>john.lee</w:t>
            </w:r>
            <w:proofErr w:type="spellEnd"/>
            <w:hyperlink r:id="rId36" w:history="1">
              <w:r w:rsidRPr="007179DD">
                <w:rPr>
                  <w:rStyle w:val="Hyperlink"/>
                  <w:rFonts w:ascii="Georgia" w:hAnsi="Georgia"/>
                  <w:b/>
                  <w:bCs/>
                  <w:color w:val="4472C4" w:themeColor="accent1"/>
                  <w:lang w:val="de-DE"/>
                </w:rPr>
                <w:t>@sreb.org</w:t>
              </w:r>
            </w:hyperlink>
            <w:r w:rsidRPr="007179DD">
              <w:rPr>
                <w:rFonts w:ascii="Georgia" w:hAnsi="Georgia"/>
                <w:b/>
                <w:bCs/>
                <w:color w:val="4472C4" w:themeColor="accent1"/>
                <w:u w:val="single"/>
                <w:lang w:val="de-DE"/>
              </w:rPr>
              <w:t xml:space="preserve"> </w:t>
            </w:r>
          </w:p>
          <w:p w14:paraId="049CFDF2" w14:textId="77777777" w:rsidR="007179DD" w:rsidRPr="0021276A" w:rsidRDefault="007179DD" w:rsidP="00BD25CC">
            <w:pPr>
              <w:ind w:right="337"/>
              <w:rPr>
                <w:rFonts w:ascii="Georgia" w:hAnsi="Georgia"/>
                <w:b/>
                <w:lang w:val="de-DE"/>
              </w:rPr>
            </w:pPr>
          </w:p>
        </w:tc>
        <w:tc>
          <w:tcPr>
            <w:tcW w:w="4609" w:type="dxa"/>
          </w:tcPr>
          <w:p w14:paraId="46562CAB" w14:textId="77777777" w:rsidR="007179DD" w:rsidRDefault="007179DD" w:rsidP="00BD25CC">
            <w:pPr>
              <w:ind w:right="337"/>
              <w:rPr>
                <w:rFonts w:ascii="Georgia" w:hAnsi="Georgia"/>
                <w:b/>
                <w:lang w:val="de-DE"/>
              </w:rPr>
            </w:pPr>
          </w:p>
          <w:p w14:paraId="7B13DBCB" w14:textId="77777777" w:rsidR="007179DD" w:rsidRPr="0021276A" w:rsidRDefault="007179DD" w:rsidP="007179DD">
            <w:pPr>
              <w:ind w:right="337"/>
              <w:rPr>
                <w:rFonts w:ascii="Georgia" w:hAnsi="Georgia"/>
                <w:lang w:val="de-DE"/>
              </w:rPr>
            </w:pPr>
            <w:r w:rsidRPr="0021276A">
              <w:rPr>
                <w:rFonts w:ascii="Georgia" w:hAnsi="Georgia"/>
                <w:b/>
                <w:lang w:val="de-DE"/>
              </w:rPr>
              <w:t>Ansley Abraham,</w:t>
            </w:r>
            <w:r w:rsidRPr="0021276A">
              <w:rPr>
                <w:rFonts w:ascii="Georgia" w:hAnsi="Georgia"/>
                <w:lang w:val="de-DE"/>
              </w:rPr>
              <w:t xml:space="preserve"> Director</w:t>
            </w:r>
          </w:p>
          <w:p w14:paraId="43E3F448" w14:textId="77777777" w:rsidR="007179DD" w:rsidRPr="0021276A" w:rsidRDefault="007179DD" w:rsidP="007179DD">
            <w:pPr>
              <w:ind w:right="337"/>
              <w:rPr>
                <w:rFonts w:ascii="Georgia" w:hAnsi="Georgia"/>
                <w:lang w:val="de-DE"/>
              </w:rPr>
            </w:pPr>
            <w:r w:rsidRPr="0021276A">
              <w:rPr>
                <w:rFonts w:ascii="Georgia" w:hAnsi="Georgia"/>
                <w:lang w:val="de-DE"/>
              </w:rPr>
              <w:t>SREB-State Doctoral Scholars Program</w:t>
            </w:r>
          </w:p>
          <w:p w14:paraId="1B1F399D" w14:textId="77777777" w:rsidR="007179DD" w:rsidRPr="00705301" w:rsidRDefault="00AE2003" w:rsidP="007179DD">
            <w:pPr>
              <w:ind w:right="337"/>
              <w:rPr>
                <w:rFonts w:ascii="Georgia" w:hAnsi="Georgia"/>
                <w:b/>
                <w:lang w:val="de-DE"/>
              </w:rPr>
            </w:pPr>
            <w:hyperlink r:id="rId37" w:history="1">
              <w:r w:rsidR="007179DD" w:rsidRPr="00705301">
                <w:rPr>
                  <w:rStyle w:val="Hyperlink"/>
                  <w:rFonts w:ascii="Georgia" w:hAnsi="Georgia"/>
                  <w:b/>
                  <w:lang w:val="de-DE"/>
                </w:rPr>
                <w:t>ansley.abraham@sreb.org</w:t>
              </w:r>
            </w:hyperlink>
            <w:r w:rsidR="007179DD" w:rsidRPr="00705301">
              <w:rPr>
                <w:rFonts w:ascii="Georgia" w:hAnsi="Georgia"/>
                <w:b/>
                <w:lang w:val="de-DE"/>
              </w:rPr>
              <w:t xml:space="preserve"> </w:t>
            </w:r>
          </w:p>
          <w:p w14:paraId="15C6F1ED" w14:textId="6EEE483D" w:rsidR="007179DD" w:rsidRPr="0021276A" w:rsidRDefault="007179DD" w:rsidP="00BD25CC">
            <w:pPr>
              <w:ind w:right="337"/>
              <w:rPr>
                <w:rFonts w:ascii="Georgia" w:hAnsi="Georgia"/>
                <w:b/>
                <w:lang w:val="de-DE"/>
              </w:rPr>
            </w:pPr>
          </w:p>
        </w:tc>
      </w:tr>
      <w:tr w:rsidR="007179DD" w:rsidRPr="0021276A" w14:paraId="64577D9A" w14:textId="77777777" w:rsidTr="009756F3">
        <w:trPr>
          <w:trHeight w:val="921"/>
        </w:trPr>
        <w:tc>
          <w:tcPr>
            <w:tcW w:w="4530" w:type="dxa"/>
          </w:tcPr>
          <w:p w14:paraId="0A7ACCF1" w14:textId="77777777" w:rsidR="00933E81" w:rsidRDefault="00933E81" w:rsidP="00933E81">
            <w:pPr>
              <w:ind w:right="337"/>
              <w:rPr>
                <w:rFonts w:ascii="Georgia" w:hAnsi="Georgia"/>
                <w:b/>
                <w:color w:val="FF0000"/>
                <w:lang w:val="de-DE"/>
              </w:rPr>
            </w:pPr>
          </w:p>
          <w:p w14:paraId="51B6BF8E" w14:textId="0CD2B51D" w:rsidR="00933E81" w:rsidRPr="00CF2165" w:rsidRDefault="00933E81" w:rsidP="00933E81">
            <w:pPr>
              <w:ind w:right="337"/>
              <w:rPr>
                <w:rFonts w:ascii="Georgia" w:hAnsi="Georgia"/>
                <w:lang w:val="de-DE"/>
              </w:rPr>
            </w:pPr>
            <w:r w:rsidRPr="00CF2165">
              <w:rPr>
                <w:rFonts w:ascii="Georgia" w:hAnsi="Georgia"/>
                <w:b/>
                <w:lang w:val="de-DE"/>
              </w:rPr>
              <w:t>Robert L. (Bob) Belle, Jr.,</w:t>
            </w:r>
            <w:r w:rsidRPr="00CF2165">
              <w:rPr>
                <w:rFonts w:ascii="Georgia" w:hAnsi="Georgia"/>
                <w:lang w:val="de-DE"/>
              </w:rPr>
              <w:t xml:space="preserve">                   Senior Consultant</w:t>
            </w:r>
          </w:p>
          <w:p w14:paraId="6ADF8B9E" w14:textId="77777777" w:rsidR="00933E81" w:rsidRPr="00CF2165" w:rsidRDefault="00933E81" w:rsidP="00933E81">
            <w:pPr>
              <w:ind w:right="337"/>
              <w:rPr>
                <w:rFonts w:ascii="Georgia" w:hAnsi="Georgia"/>
                <w:lang w:val="de-DE"/>
              </w:rPr>
            </w:pPr>
            <w:r w:rsidRPr="00CF2165">
              <w:rPr>
                <w:rFonts w:ascii="Georgia" w:hAnsi="Georgia"/>
                <w:lang w:val="de-DE"/>
              </w:rPr>
              <w:t>SREB-AGEP Doctoral Scholars</w:t>
            </w:r>
          </w:p>
          <w:p w14:paraId="1CFC0EDB" w14:textId="77777777" w:rsidR="00933E81" w:rsidRPr="00CF2165" w:rsidRDefault="00AE2003" w:rsidP="00933E81">
            <w:pPr>
              <w:ind w:right="337"/>
              <w:rPr>
                <w:rFonts w:ascii="Georgia" w:hAnsi="Georgia"/>
                <w:b/>
                <w:lang w:val="de-DE"/>
              </w:rPr>
            </w:pPr>
            <w:hyperlink r:id="rId38" w:history="1">
              <w:r w:rsidR="00933E81" w:rsidRPr="00CF2165">
                <w:rPr>
                  <w:rStyle w:val="Hyperlink"/>
                  <w:rFonts w:ascii="Georgia" w:hAnsi="Georgia"/>
                  <w:b/>
                  <w:color w:val="auto"/>
                  <w:lang w:val="de-DE"/>
                </w:rPr>
                <w:t>bob.belle@sreb.org</w:t>
              </w:r>
            </w:hyperlink>
          </w:p>
          <w:p w14:paraId="46A60CB6" w14:textId="77777777" w:rsidR="007179DD" w:rsidRPr="006824F4" w:rsidRDefault="007179DD" w:rsidP="007179DD">
            <w:pPr>
              <w:ind w:right="337"/>
              <w:rPr>
                <w:rFonts w:ascii="Georgia" w:hAnsi="Georgia"/>
                <w:b/>
                <w:color w:val="FF0000"/>
                <w:lang w:val="de-DE"/>
              </w:rPr>
            </w:pPr>
          </w:p>
          <w:p w14:paraId="6BE6B24B" w14:textId="662117D8" w:rsidR="007179DD" w:rsidRPr="006824F4" w:rsidRDefault="007179DD" w:rsidP="007179DD">
            <w:pPr>
              <w:ind w:right="337"/>
              <w:rPr>
                <w:rFonts w:ascii="Georgia" w:hAnsi="Georgia"/>
                <w:color w:val="FF0000"/>
                <w:lang w:val="de-DE"/>
              </w:rPr>
            </w:pPr>
            <w:r w:rsidRPr="006824F4">
              <w:rPr>
                <w:rFonts w:ascii="Georgia" w:hAnsi="Georgia"/>
                <w:b/>
                <w:color w:val="FF0000"/>
                <w:lang w:val="de-DE"/>
              </w:rPr>
              <w:t xml:space="preserve"> </w:t>
            </w:r>
          </w:p>
        </w:tc>
        <w:tc>
          <w:tcPr>
            <w:tcW w:w="4609" w:type="dxa"/>
          </w:tcPr>
          <w:p w14:paraId="56023DD3" w14:textId="77777777" w:rsidR="00F92B49" w:rsidRPr="006824F4" w:rsidRDefault="00F92B49" w:rsidP="007179DD">
            <w:pPr>
              <w:ind w:right="337"/>
              <w:rPr>
                <w:rFonts w:ascii="Georgia" w:hAnsi="Georgia"/>
                <w:b/>
                <w:color w:val="FF0000"/>
                <w:lang w:val="de-DE"/>
              </w:rPr>
            </w:pPr>
          </w:p>
          <w:p w14:paraId="123DB1E1" w14:textId="77D0B86D" w:rsidR="00933E81" w:rsidRPr="007179DD" w:rsidRDefault="00933E81" w:rsidP="00933E81">
            <w:pPr>
              <w:ind w:right="337"/>
              <w:rPr>
                <w:rFonts w:ascii="Georgia" w:hAnsi="Georgia"/>
                <w:b/>
                <w:bCs/>
                <w:lang w:val="de-DE"/>
              </w:rPr>
            </w:pPr>
            <w:r w:rsidRPr="007179DD">
              <w:rPr>
                <w:rFonts w:ascii="Georgia" w:hAnsi="Georgia"/>
                <w:b/>
                <w:bCs/>
                <w:lang w:val="de-DE"/>
              </w:rPr>
              <w:t>Veronica R. Johnson</w:t>
            </w:r>
            <w:r>
              <w:rPr>
                <w:rFonts w:ascii="Georgia" w:hAnsi="Georgia"/>
                <w:b/>
                <w:bCs/>
                <w:lang w:val="de-DE"/>
              </w:rPr>
              <w:t>,</w:t>
            </w:r>
          </w:p>
          <w:p w14:paraId="63DDBD75" w14:textId="77777777" w:rsidR="00933E81" w:rsidRDefault="00933E81" w:rsidP="00933E81">
            <w:pPr>
              <w:ind w:right="337"/>
              <w:rPr>
                <w:rFonts w:ascii="Georgia" w:hAnsi="Georgia"/>
                <w:lang w:val="de-DE"/>
              </w:rPr>
            </w:pPr>
            <w:r>
              <w:rPr>
                <w:rFonts w:ascii="Georgia" w:hAnsi="Georgia"/>
                <w:lang w:val="de-DE"/>
              </w:rPr>
              <w:t>Communications Specialist Postsecondary &amp;</w:t>
            </w:r>
          </w:p>
          <w:p w14:paraId="4CBA1E99" w14:textId="77777777" w:rsidR="00933E81" w:rsidRDefault="00933E81" w:rsidP="00933E81">
            <w:pPr>
              <w:ind w:right="337"/>
              <w:rPr>
                <w:rFonts w:ascii="Georgia" w:hAnsi="Georgia"/>
                <w:lang w:val="de-DE"/>
              </w:rPr>
            </w:pPr>
            <w:r>
              <w:rPr>
                <w:rFonts w:ascii="Georgia" w:hAnsi="Georgia"/>
                <w:lang w:val="de-DE"/>
              </w:rPr>
              <w:t>SREB-State Doctoral Scholars Program</w:t>
            </w:r>
          </w:p>
          <w:p w14:paraId="1B34BF68" w14:textId="77777777" w:rsidR="00933E81" w:rsidRPr="007179DD" w:rsidRDefault="00AE2003" w:rsidP="00933E81">
            <w:pPr>
              <w:ind w:right="337"/>
              <w:rPr>
                <w:rFonts w:ascii="Georgia" w:hAnsi="Georgia"/>
                <w:b/>
                <w:bCs/>
                <w:lang w:val="de-DE"/>
              </w:rPr>
            </w:pPr>
            <w:hyperlink r:id="rId39" w:history="1">
              <w:r w:rsidR="00933E81" w:rsidRPr="007179DD">
                <w:rPr>
                  <w:rStyle w:val="Hyperlink"/>
                  <w:rFonts w:ascii="Georgia" w:hAnsi="Georgia"/>
                  <w:b/>
                  <w:bCs/>
                  <w:lang w:val="de-DE"/>
                </w:rPr>
                <w:t>veronica.johnson@sreb.org</w:t>
              </w:r>
            </w:hyperlink>
            <w:r w:rsidR="00933E81" w:rsidRPr="007179DD">
              <w:rPr>
                <w:rFonts w:ascii="Georgia" w:hAnsi="Georgia"/>
                <w:b/>
                <w:bCs/>
                <w:lang w:val="de-DE"/>
              </w:rPr>
              <w:t xml:space="preserve"> </w:t>
            </w:r>
          </w:p>
          <w:p w14:paraId="3D89A3A3" w14:textId="519FBADE" w:rsidR="007179DD" w:rsidRPr="006824F4" w:rsidRDefault="007179DD" w:rsidP="007179DD">
            <w:pPr>
              <w:ind w:right="337"/>
              <w:rPr>
                <w:rFonts w:ascii="Georgia" w:hAnsi="Georgia"/>
                <w:b/>
                <w:color w:val="FF0000"/>
                <w:lang w:val="de-DE"/>
              </w:rPr>
            </w:pPr>
          </w:p>
        </w:tc>
      </w:tr>
      <w:tr w:rsidR="007179DD" w:rsidRPr="0021276A" w14:paraId="5B5F272E" w14:textId="77777777" w:rsidTr="009756F3">
        <w:trPr>
          <w:trHeight w:val="921"/>
        </w:trPr>
        <w:tc>
          <w:tcPr>
            <w:tcW w:w="4530" w:type="dxa"/>
          </w:tcPr>
          <w:p w14:paraId="031061C2" w14:textId="77777777" w:rsidR="007179DD" w:rsidRPr="0021276A" w:rsidRDefault="007179DD" w:rsidP="007179DD">
            <w:pPr>
              <w:ind w:right="337"/>
              <w:rPr>
                <w:rFonts w:ascii="Georgia" w:hAnsi="Georgia"/>
                <w:b/>
                <w:lang w:val="de-DE"/>
              </w:rPr>
            </w:pPr>
          </w:p>
          <w:p w14:paraId="322264D4" w14:textId="79680DC0" w:rsidR="00933E81" w:rsidRDefault="00933E81" w:rsidP="00933E81">
            <w:pPr>
              <w:ind w:right="337"/>
              <w:rPr>
                <w:rFonts w:ascii="Georgia" w:hAnsi="Georgia"/>
                <w:lang w:val="de-DE"/>
              </w:rPr>
            </w:pPr>
            <w:r>
              <w:rPr>
                <w:rFonts w:ascii="Georgia" w:hAnsi="Georgia"/>
                <w:b/>
                <w:lang w:val="de-DE"/>
              </w:rPr>
              <w:t>Alexis Robinson</w:t>
            </w:r>
            <w:r w:rsidR="00607DD0">
              <w:rPr>
                <w:rFonts w:ascii="Georgia" w:hAnsi="Georgia"/>
                <w:b/>
                <w:lang w:val="de-DE"/>
              </w:rPr>
              <w:t>,</w:t>
            </w:r>
          </w:p>
          <w:p w14:paraId="6C82D482" w14:textId="111B96AD" w:rsidR="00933E81" w:rsidRPr="0021276A" w:rsidRDefault="00933E81" w:rsidP="00933E81">
            <w:pPr>
              <w:ind w:right="337"/>
              <w:rPr>
                <w:rFonts w:ascii="Georgia" w:hAnsi="Georgia"/>
                <w:lang w:val="de-DE"/>
              </w:rPr>
            </w:pPr>
            <w:r>
              <w:rPr>
                <w:rFonts w:ascii="Georgia" w:hAnsi="Georgia"/>
                <w:lang w:val="de-DE"/>
              </w:rPr>
              <w:t>Program Assistant</w:t>
            </w:r>
          </w:p>
          <w:p w14:paraId="721F619B" w14:textId="77777777" w:rsidR="00933E81" w:rsidRPr="0021276A" w:rsidRDefault="00933E81" w:rsidP="00933E81">
            <w:pPr>
              <w:ind w:right="337"/>
              <w:rPr>
                <w:rFonts w:ascii="Georgia" w:hAnsi="Georgia"/>
                <w:lang w:val="de-DE"/>
              </w:rPr>
            </w:pPr>
            <w:r w:rsidRPr="0021276A">
              <w:rPr>
                <w:rFonts w:ascii="Georgia" w:hAnsi="Georgia"/>
                <w:lang w:val="de-DE"/>
              </w:rPr>
              <w:t xml:space="preserve">SREB-State Doctoral Scholars Program </w:t>
            </w:r>
          </w:p>
          <w:p w14:paraId="29A741D0" w14:textId="3819C928" w:rsidR="007179DD" w:rsidRPr="00CF2165" w:rsidRDefault="00AE2003" w:rsidP="00933E81">
            <w:pPr>
              <w:ind w:right="337"/>
              <w:rPr>
                <w:rStyle w:val="Hyperlink"/>
                <w:rFonts w:ascii="Georgia" w:hAnsi="Georgia"/>
                <w:b/>
                <w:bCs/>
                <w:lang w:val="de-DE"/>
              </w:rPr>
            </w:pPr>
            <w:hyperlink r:id="rId40" w:history="1">
              <w:r w:rsidR="00CF2165" w:rsidRPr="00CF2165">
                <w:rPr>
                  <w:rStyle w:val="Hyperlink"/>
                  <w:rFonts w:ascii="Georgia" w:hAnsi="Georgia"/>
                  <w:b/>
                  <w:bCs/>
                </w:rPr>
                <w:t>alexis.robinson</w:t>
              </w:r>
              <w:r w:rsidR="00CF2165" w:rsidRPr="00CF2165">
                <w:rPr>
                  <w:rStyle w:val="Hyperlink"/>
                  <w:rFonts w:ascii="Georgia" w:hAnsi="Georgia"/>
                  <w:b/>
                  <w:bCs/>
                  <w:lang w:val="de-DE"/>
                </w:rPr>
                <w:t>@sreb.org</w:t>
              </w:r>
            </w:hyperlink>
          </w:p>
          <w:p w14:paraId="3074CE11" w14:textId="79400FB3" w:rsidR="00933E81" w:rsidRPr="0021276A" w:rsidRDefault="00933E81" w:rsidP="00933E81">
            <w:pPr>
              <w:ind w:right="337"/>
              <w:rPr>
                <w:rFonts w:ascii="Georgia" w:hAnsi="Georgia"/>
                <w:lang w:val="de-DE"/>
              </w:rPr>
            </w:pPr>
          </w:p>
        </w:tc>
        <w:tc>
          <w:tcPr>
            <w:tcW w:w="4609" w:type="dxa"/>
          </w:tcPr>
          <w:p w14:paraId="3FA16D79" w14:textId="77777777" w:rsidR="007179DD" w:rsidRPr="0021276A" w:rsidRDefault="007179DD" w:rsidP="007179DD">
            <w:pPr>
              <w:ind w:right="337"/>
              <w:rPr>
                <w:rFonts w:ascii="Georgia" w:hAnsi="Georgia"/>
                <w:b/>
                <w:lang w:val="de-DE"/>
              </w:rPr>
            </w:pPr>
          </w:p>
          <w:p w14:paraId="7D2C5924" w14:textId="77777777" w:rsidR="00933E81" w:rsidRDefault="00933E81" w:rsidP="00933E81">
            <w:pPr>
              <w:ind w:right="337"/>
              <w:rPr>
                <w:rFonts w:ascii="Georgia" w:hAnsi="Georgia"/>
                <w:lang w:val="de-DE"/>
              </w:rPr>
            </w:pPr>
            <w:r w:rsidRPr="0021276A">
              <w:rPr>
                <w:rFonts w:ascii="Georgia" w:hAnsi="Georgia"/>
                <w:b/>
                <w:lang w:val="de-DE"/>
              </w:rPr>
              <w:t>G. Monique Waddell,</w:t>
            </w:r>
            <w:r w:rsidRPr="0021276A">
              <w:rPr>
                <w:rFonts w:ascii="Georgia" w:hAnsi="Georgia"/>
                <w:lang w:val="de-DE"/>
              </w:rPr>
              <w:t xml:space="preserve"> </w:t>
            </w:r>
          </w:p>
          <w:p w14:paraId="2964A9F3" w14:textId="77777777" w:rsidR="00933E81" w:rsidRPr="0021276A" w:rsidRDefault="00933E81" w:rsidP="00933E81">
            <w:pPr>
              <w:ind w:right="337"/>
              <w:rPr>
                <w:rFonts w:ascii="Georgia" w:hAnsi="Georgia"/>
                <w:lang w:val="de-DE"/>
              </w:rPr>
            </w:pPr>
            <w:r w:rsidRPr="0021276A">
              <w:rPr>
                <w:rFonts w:ascii="Georgia" w:hAnsi="Georgia"/>
                <w:lang w:val="de-DE"/>
              </w:rPr>
              <w:t>Scholar Services Coordinator</w:t>
            </w:r>
          </w:p>
          <w:p w14:paraId="15D88A19" w14:textId="77777777" w:rsidR="00933E81" w:rsidRPr="0021276A" w:rsidRDefault="00933E81" w:rsidP="00933E81">
            <w:pPr>
              <w:ind w:right="337"/>
              <w:rPr>
                <w:rFonts w:ascii="Georgia" w:hAnsi="Georgia"/>
                <w:lang w:val="de-DE"/>
              </w:rPr>
            </w:pPr>
            <w:r w:rsidRPr="0021276A">
              <w:rPr>
                <w:rFonts w:ascii="Georgia" w:hAnsi="Georgia"/>
                <w:lang w:val="de-DE"/>
              </w:rPr>
              <w:t>SREB-Doctoral Scholars Program</w:t>
            </w:r>
          </w:p>
          <w:p w14:paraId="1E3E696C" w14:textId="2F36AB1D" w:rsidR="007179DD" w:rsidRPr="00705301" w:rsidRDefault="00AE2003" w:rsidP="00933E81">
            <w:pPr>
              <w:ind w:right="337"/>
              <w:rPr>
                <w:rFonts w:ascii="Georgia" w:hAnsi="Georgia"/>
                <w:b/>
                <w:lang w:val="de-DE"/>
              </w:rPr>
            </w:pPr>
            <w:hyperlink r:id="rId41" w:history="1">
              <w:r w:rsidR="00933E81" w:rsidRPr="00705301">
                <w:rPr>
                  <w:rStyle w:val="Hyperlink"/>
                  <w:rFonts w:ascii="Georgia" w:hAnsi="Georgia"/>
                  <w:b/>
                  <w:lang w:val="de-DE"/>
                </w:rPr>
                <w:t>monique.waddell@sreb.org</w:t>
              </w:r>
            </w:hyperlink>
          </w:p>
        </w:tc>
      </w:tr>
      <w:tr w:rsidR="007179DD" w:rsidRPr="0021276A" w14:paraId="13064B40" w14:textId="77777777" w:rsidTr="009756F3">
        <w:trPr>
          <w:trHeight w:val="921"/>
        </w:trPr>
        <w:tc>
          <w:tcPr>
            <w:tcW w:w="4530" w:type="dxa"/>
          </w:tcPr>
          <w:p w14:paraId="4DACA0EE" w14:textId="12C46EC3" w:rsidR="007179DD" w:rsidRPr="00705301" w:rsidRDefault="007179DD" w:rsidP="007179DD">
            <w:pPr>
              <w:ind w:right="337"/>
              <w:rPr>
                <w:rFonts w:ascii="Georgia" w:hAnsi="Georgia"/>
                <w:b/>
                <w:lang w:val="de-DE"/>
              </w:rPr>
            </w:pPr>
          </w:p>
          <w:p w14:paraId="106E0C2E" w14:textId="77777777" w:rsidR="00933E81" w:rsidRPr="0021276A" w:rsidRDefault="00933E81" w:rsidP="00933E81">
            <w:pPr>
              <w:ind w:right="337"/>
              <w:rPr>
                <w:rFonts w:ascii="Georgia" w:hAnsi="Georgia"/>
                <w:lang w:val="de-DE"/>
              </w:rPr>
            </w:pPr>
            <w:r w:rsidRPr="0021276A">
              <w:rPr>
                <w:rFonts w:ascii="Georgia" w:hAnsi="Georgia"/>
                <w:b/>
                <w:lang w:val="de-DE"/>
              </w:rPr>
              <w:t>Veda Overton-Houston,</w:t>
            </w:r>
            <w:r w:rsidRPr="0021276A">
              <w:rPr>
                <w:rFonts w:ascii="Georgia" w:hAnsi="Georgia"/>
                <w:lang w:val="de-DE"/>
              </w:rPr>
              <w:t xml:space="preserve"> Program Accounting </w:t>
            </w:r>
            <w:r>
              <w:rPr>
                <w:rFonts w:ascii="Georgia" w:hAnsi="Georgia"/>
                <w:lang w:val="de-DE"/>
              </w:rPr>
              <w:t>&amp; Grants Associate</w:t>
            </w:r>
          </w:p>
          <w:p w14:paraId="68D5F276" w14:textId="77777777" w:rsidR="00933E81" w:rsidRPr="0021276A" w:rsidRDefault="00933E81" w:rsidP="00933E81">
            <w:pPr>
              <w:ind w:right="337"/>
              <w:rPr>
                <w:rFonts w:ascii="Georgia" w:hAnsi="Georgia"/>
                <w:lang w:val="de-DE"/>
              </w:rPr>
            </w:pPr>
            <w:r w:rsidRPr="0021276A">
              <w:rPr>
                <w:rFonts w:ascii="Georgia" w:hAnsi="Georgia"/>
                <w:lang w:val="de-DE"/>
              </w:rPr>
              <w:t>SREB-State Doctoral Scholars Program</w:t>
            </w:r>
          </w:p>
          <w:p w14:paraId="72C38A15" w14:textId="77777777" w:rsidR="00933E81" w:rsidRPr="00705301" w:rsidRDefault="00AE2003" w:rsidP="00933E81">
            <w:pPr>
              <w:ind w:right="337"/>
              <w:rPr>
                <w:rFonts w:ascii="Georgia" w:hAnsi="Georgia"/>
                <w:b/>
                <w:lang w:val="de-DE"/>
              </w:rPr>
            </w:pPr>
            <w:hyperlink r:id="rId42" w:history="1">
              <w:r w:rsidR="00933E81" w:rsidRPr="00705301">
                <w:rPr>
                  <w:rStyle w:val="Hyperlink"/>
                  <w:rFonts w:ascii="Georgia" w:hAnsi="Georgia"/>
                  <w:b/>
                  <w:lang w:val="de-DE"/>
                </w:rPr>
                <w:t>veda.overton-houston@sreb.org</w:t>
              </w:r>
            </w:hyperlink>
            <w:r w:rsidR="00933E81" w:rsidRPr="00705301">
              <w:rPr>
                <w:rFonts w:ascii="Georgia" w:hAnsi="Georgia"/>
                <w:b/>
                <w:lang w:val="de-DE"/>
              </w:rPr>
              <w:t xml:space="preserve"> </w:t>
            </w:r>
          </w:p>
          <w:p w14:paraId="29442765" w14:textId="4DBD95E5" w:rsidR="007179DD" w:rsidRPr="00705301" w:rsidRDefault="007179DD" w:rsidP="007179DD">
            <w:pPr>
              <w:ind w:right="337"/>
              <w:rPr>
                <w:rFonts w:ascii="Georgia" w:hAnsi="Georgia"/>
                <w:b/>
                <w:lang w:val="de-DE"/>
              </w:rPr>
            </w:pPr>
          </w:p>
        </w:tc>
        <w:tc>
          <w:tcPr>
            <w:tcW w:w="4609" w:type="dxa"/>
          </w:tcPr>
          <w:p w14:paraId="033F9ACC" w14:textId="77777777" w:rsidR="007179DD" w:rsidRPr="0021276A" w:rsidRDefault="007179DD" w:rsidP="007179DD">
            <w:pPr>
              <w:ind w:right="337"/>
              <w:rPr>
                <w:rFonts w:ascii="Georgia" w:hAnsi="Georgia"/>
                <w:b/>
                <w:lang w:val="de-DE"/>
              </w:rPr>
            </w:pPr>
          </w:p>
          <w:p w14:paraId="5CC1D49C" w14:textId="77777777" w:rsidR="007179DD" w:rsidRPr="0021276A" w:rsidRDefault="007179DD" w:rsidP="00933E81">
            <w:pPr>
              <w:ind w:right="337"/>
              <w:rPr>
                <w:rFonts w:ascii="Georgia" w:hAnsi="Georgia"/>
                <w:lang w:val="de-DE"/>
              </w:rPr>
            </w:pPr>
          </w:p>
        </w:tc>
      </w:tr>
    </w:tbl>
    <w:p w14:paraId="64191CE6" w14:textId="77777777" w:rsidR="006824F4" w:rsidRPr="003D1ED5" w:rsidRDefault="006824F4" w:rsidP="006824F4">
      <w:pPr>
        <w:rPr>
          <w:rFonts w:ascii="Georgia" w:hAnsi="Georgia"/>
          <w:b/>
          <w:bCs/>
          <w:sz w:val="20"/>
          <w:szCs w:val="20"/>
        </w:rPr>
      </w:pPr>
    </w:p>
    <w:p w14:paraId="11DF1461" w14:textId="77777777" w:rsidR="008967EC" w:rsidRDefault="008967EC" w:rsidP="008967EC">
      <w:pPr>
        <w:tabs>
          <w:tab w:val="left" w:pos="960"/>
        </w:tabs>
        <w:rPr>
          <w:rFonts w:ascii="Georgia" w:hAnsi="Georgia"/>
          <w:b/>
          <w:sz w:val="20"/>
          <w:szCs w:val="20"/>
        </w:rPr>
      </w:pPr>
    </w:p>
    <w:p w14:paraId="244A44E1" w14:textId="77777777" w:rsidR="008967EC" w:rsidRDefault="008967EC" w:rsidP="008967EC">
      <w:pPr>
        <w:tabs>
          <w:tab w:val="left" w:pos="960"/>
        </w:tabs>
        <w:rPr>
          <w:rFonts w:ascii="Georgia" w:hAnsi="Georgia"/>
          <w:b/>
          <w:sz w:val="20"/>
          <w:szCs w:val="20"/>
        </w:rPr>
      </w:pPr>
    </w:p>
    <w:sectPr w:rsidR="008967EC" w:rsidSect="00D1760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89012C" w14:textId="77777777" w:rsidR="004B55CD" w:rsidRDefault="004B55CD" w:rsidP="0085113A">
      <w:pPr>
        <w:spacing w:after="0" w:line="240" w:lineRule="auto"/>
      </w:pPr>
      <w:r>
        <w:separator/>
      </w:r>
    </w:p>
  </w:endnote>
  <w:endnote w:type="continuationSeparator" w:id="0">
    <w:p w14:paraId="6463E1A0" w14:textId="77777777" w:rsidR="004B55CD" w:rsidRDefault="004B55CD" w:rsidP="008511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FAFCC" w14:textId="77777777" w:rsidR="003A4A6F" w:rsidRDefault="003A4A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D0D6F4" w14:textId="77777777" w:rsidR="003A4A6F" w:rsidRDefault="003A4A6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2BA705" w14:textId="77777777" w:rsidR="003A4A6F" w:rsidRDefault="003A4A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71920A" w14:textId="77777777" w:rsidR="004B55CD" w:rsidRDefault="004B55CD" w:rsidP="0085113A">
      <w:pPr>
        <w:spacing w:after="0" w:line="240" w:lineRule="auto"/>
      </w:pPr>
      <w:r>
        <w:separator/>
      </w:r>
    </w:p>
  </w:footnote>
  <w:footnote w:type="continuationSeparator" w:id="0">
    <w:p w14:paraId="37F38E70" w14:textId="77777777" w:rsidR="004B55CD" w:rsidRDefault="004B55CD" w:rsidP="008511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F1B065" w14:textId="77777777" w:rsidR="003A4A6F" w:rsidRDefault="003A4A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14CC4" w14:textId="7BE5541A" w:rsidR="0085113A" w:rsidRDefault="0085113A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27D85F62" wp14:editId="32D008D8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rFonts w:ascii="Times New Roman" w:eastAsia="Times New Roman" w:hAnsi="Times New Roman" w:cs="Times New Roman"/>
                              <w:b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677233139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45968133" w14:textId="30349931" w:rsidR="0085113A" w:rsidRDefault="0085113A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 w:rsidRPr="0085113A"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8"/>
                                  <w:szCs w:val="28"/>
                                </w:rPr>
                                <w:t>Regional Advisory Committee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27D85F62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rFonts w:ascii="Times New Roman" w:eastAsia="Times New Roman" w:hAnsi="Times New Roman" w:cs="Times New Roman"/>
                        <w:b/>
                        <w:sz w:val="28"/>
                        <w:szCs w:val="28"/>
                      </w:rPr>
                      <w:alias w:val="Title"/>
                      <w:tag w:val=""/>
                      <w:id w:val="677233139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45968133" w14:textId="30349931" w:rsidR="0085113A" w:rsidRDefault="0085113A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 w:rsidRPr="0085113A">
                          <w:rPr>
                            <w:rFonts w:ascii="Times New Roman" w:eastAsia="Times New Roman" w:hAnsi="Times New Roman" w:cs="Times New Roman"/>
                            <w:b/>
                            <w:sz w:val="28"/>
                            <w:szCs w:val="28"/>
                          </w:rPr>
                          <w:t>Regional Advisory Committee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B2AF94" w14:textId="77777777" w:rsidR="003A4A6F" w:rsidRDefault="003A4A6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MLG0NDI0MjQwNjRS0lEKTi0uzszPAykwqgUAh+LJsSwAAAA="/>
  </w:docVars>
  <w:rsids>
    <w:rsidRoot w:val="0085113A"/>
    <w:rsid w:val="000742BA"/>
    <w:rsid w:val="000E7F70"/>
    <w:rsid w:val="00106448"/>
    <w:rsid w:val="001B4FFE"/>
    <w:rsid w:val="001F4702"/>
    <w:rsid w:val="0021276A"/>
    <w:rsid w:val="00260A83"/>
    <w:rsid w:val="00273C12"/>
    <w:rsid w:val="00334B91"/>
    <w:rsid w:val="003A3CDC"/>
    <w:rsid w:val="003A4A6F"/>
    <w:rsid w:val="003D1ED5"/>
    <w:rsid w:val="00423373"/>
    <w:rsid w:val="004765F5"/>
    <w:rsid w:val="004B4666"/>
    <w:rsid w:val="004B55CD"/>
    <w:rsid w:val="005163E7"/>
    <w:rsid w:val="00533656"/>
    <w:rsid w:val="00542753"/>
    <w:rsid w:val="005C6C83"/>
    <w:rsid w:val="00607DD0"/>
    <w:rsid w:val="006701CB"/>
    <w:rsid w:val="006824F4"/>
    <w:rsid w:val="00693743"/>
    <w:rsid w:val="006B2787"/>
    <w:rsid w:val="006E2B7F"/>
    <w:rsid w:val="00705301"/>
    <w:rsid w:val="00716A2B"/>
    <w:rsid w:val="007179DD"/>
    <w:rsid w:val="00773524"/>
    <w:rsid w:val="007901C6"/>
    <w:rsid w:val="0085113A"/>
    <w:rsid w:val="008967EC"/>
    <w:rsid w:val="00914DB4"/>
    <w:rsid w:val="00933E81"/>
    <w:rsid w:val="009346AE"/>
    <w:rsid w:val="009740A1"/>
    <w:rsid w:val="009756F3"/>
    <w:rsid w:val="009818BA"/>
    <w:rsid w:val="009D5F5E"/>
    <w:rsid w:val="009D7EEB"/>
    <w:rsid w:val="00A01C37"/>
    <w:rsid w:val="00A25326"/>
    <w:rsid w:val="00A40491"/>
    <w:rsid w:val="00AC5D43"/>
    <w:rsid w:val="00AE2003"/>
    <w:rsid w:val="00BE7D3F"/>
    <w:rsid w:val="00C067DC"/>
    <w:rsid w:val="00C07DD3"/>
    <w:rsid w:val="00C50A87"/>
    <w:rsid w:val="00C704CB"/>
    <w:rsid w:val="00CE0E23"/>
    <w:rsid w:val="00CF2165"/>
    <w:rsid w:val="00D17327"/>
    <w:rsid w:val="00D17600"/>
    <w:rsid w:val="00D332C3"/>
    <w:rsid w:val="00D50770"/>
    <w:rsid w:val="00D96B6D"/>
    <w:rsid w:val="00DE3816"/>
    <w:rsid w:val="00E41634"/>
    <w:rsid w:val="00E6210C"/>
    <w:rsid w:val="00F27DC7"/>
    <w:rsid w:val="00F52D89"/>
    <w:rsid w:val="00F92B49"/>
    <w:rsid w:val="00F96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0A2A796"/>
  <w15:chartTrackingRefBased/>
  <w15:docId w15:val="{2C8926BC-1802-40A9-9A8B-A4E3450B0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0E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11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13A"/>
  </w:style>
  <w:style w:type="paragraph" w:styleId="Footer">
    <w:name w:val="footer"/>
    <w:basedOn w:val="Normal"/>
    <w:link w:val="FooterChar"/>
    <w:uiPriority w:val="99"/>
    <w:unhideWhenUsed/>
    <w:rsid w:val="008511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13A"/>
  </w:style>
  <w:style w:type="table" w:styleId="TableGrid">
    <w:name w:val="Table Grid"/>
    <w:basedOn w:val="TableNormal"/>
    <w:uiPriority w:val="39"/>
    <w:rsid w:val="00CE0E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35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352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937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374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37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biaevans@iu.edu" TargetMode="External"/><Relationship Id="rId18" Type="http://schemas.openxmlformats.org/officeDocument/2006/relationships/hyperlink" Target="mailto:brenton-mclaury@utulsa.edu" TargetMode="External"/><Relationship Id="rId26" Type="http://schemas.openxmlformats.org/officeDocument/2006/relationships/hyperlink" Target="mailto:MTyler@vcu.edu" TargetMode="External"/><Relationship Id="rId39" Type="http://schemas.openxmlformats.org/officeDocument/2006/relationships/hyperlink" Target="mailto:veronica.johnson@sreb.org" TargetMode="External"/><Relationship Id="rId21" Type="http://schemas.openxmlformats.org/officeDocument/2006/relationships/hyperlink" Target="mailto:bporter@odu.edu" TargetMode="External"/><Relationship Id="rId34" Type="http://schemas.openxmlformats.org/officeDocument/2006/relationships/hyperlink" Target="mailto:stephenpruitt@sreb.org" TargetMode="External"/><Relationship Id="rId42" Type="http://schemas.openxmlformats.org/officeDocument/2006/relationships/hyperlink" Target="mailto:veda.overton-houston@sreb.org" TargetMode="External"/><Relationship Id="rId7" Type="http://schemas.openxmlformats.org/officeDocument/2006/relationships/hyperlink" Target="mailto:leeandes@schev.edu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Elizabeth.Manuel@wvhepc.edu" TargetMode="External"/><Relationship Id="rId20" Type="http://schemas.openxmlformats.org/officeDocument/2006/relationships/hyperlink" Target="mailto:lrprmf@mail.missouri.edu" TargetMode="External"/><Relationship Id="rId29" Type="http://schemas.openxmlformats.org/officeDocument/2006/relationships/header" Target="header2.xml"/><Relationship Id="rId41" Type="http://schemas.openxmlformats.org/officeDocument/2006/relationships/hyperlink" Target="mailto:monique.waddell@sreb.org" TargetMode="External"/><Relationship Id="rId1" Type="http://schemas.openxmlformats.org/officeDocument/2006/relationships/styles" Target="styles.xml"/><Relationship Id="rId6" Type="http://schemas.openxmlformats.org/officeDocument/2006/relationships/hyperlink" Target="mailto:charlene.alexander@oregonstate.edu" TargetMode="External"/><Relationship Id="rId11" Type="http://schemas.openxmlformats.org/officeDocument/2006/relationships/hyperlink" Target="mailto:davisnat@missouri.edu" TargetMode="External"/><Relationship Id="rId24" Type="http://schemas.openxmlformats.org/officeDocument/2006/relationships/hyperlink" Target="mailto:dmshafer@ncsu.edu" TargetMode="External"/><Relationship Id="rId32" Type="http://schemas.openxmlformats.org/officeDocument/2006/relationships/header" Target="header3.xml"/><Relationship Id="rId37" Type="http://schemas.openxmlformats.org/officeDocument/2006/relationships/hyperlink" Target="mailto:ansley.abraham@sreb.org" TargetMode="External"/><Relationship Id="rId40" Type="http://schemas.openxmlformats.org/officeDocument/2006/relationships/hyperlink" Target="mailto:alexis.robinson@sreb.org" TargetMode="External"/><Relationship Id="rId5" Type="http://schemas.openxmlformats.org/officeDocument/2006/relationships/endnotes" Target="endnotes.xml"/><Relationship Id="rId15" Type="http://schemas.openxmlformats.org/officeDocument/2006/relationships/hyperlink" Target="mailto:rkotzer@umd.edu" TargetMode="External"/><Relationship Id="rId23" Type="http://schemas.openxmlformats.org/officeDocument/2006/relationships/hyperlink" Target="mailto:lisas@adhe.edu" TargetMode="External"/><Relationship Id="rId28" Type="http://schemas.openxmlformats.org/officeDocument/2006/relationships/header" Target="header1.xml"/><Relationship Id="rId36" Type="http://schemas.openxmlformats.org/officeDocument/2006/relationships/hyperlink" Target="mailto:stephenpruitt@sreb.org" TargetMode="External"/><Relationship Id="rId10" Type="http://schemas.openxmlformats.org/officeDocument/2006/relationships/hyperlink" Target="mailto:kdace@IUPUI.edu" TargetMode="External"/><Relationship Id="rId19" Type="http://schemas.openxmlformats.org/officeDocument/2006/relationships/hyperlink" Target="mailto:paul.mohr@ache.alabama.gov" TargetMode="External"/><Relationship Id="rId31" Type="http://schemas.openxmlformats.org/officeDocument/2006/relationships/footer" Target="footer2.xml"/><Relationship Id="rId44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mailto:Kmcaldw1@olemiss.edu" TargetMode="External"/><Relationship Id="rId14" Type="http://schemas.openxmlformats.org/officeDocument/2006/relationships/hyperlink" Target="mailto:rforbes@saffairs.msstate.edu" TargetMode="External"/><Relationship Id="rId22" Type="http://schemas.openxmlformats.org/officeDocument/2006/relationships/hyperlink" Target="mailto:carrie.robison@regents.la.gov" TargetMode="External"/><Relationship Id="rId27" Type="http://schemas.openxmlformats.org/officeDocument/2006/relationships/hyperlink" Target="mailto:kwoodfaulk@che.sc.gov" TargetMode="External"/><Relationship Id="rId30" Type="http://schemas.openxmlformats.org/officeDocument/2006/relationships/footer" Target="footer1.xml"/><Relationship Id="rId35" Type="http://schemas.openxmlformats.org/officeDocument/2006/relationships/hyperlink" Target="mailto:stevie.lawrence@sreb.org" TargetMode="External"/><Relationship Id="rId43" Type="http://schemas.openxmlformats.org/officeDocument/2006/relationships/fontTable" Target="fontTable.xml"/><Relationship Id="rId8" Type="http://schemas.openxmlformats.org/officeDocument/2006/relationships/hyperlink" Target="mailto:Kab594@drexel.edu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mailto:benee.edwards@maryland.gov" TargetMode="External"/><Relationship Id="rId17" Type="http://schemas.openxmlformats.org/officeDocument/2006/relationships/hyperlink" Target="mailto:lmason@purdue.edu" TargetMode="External"/><Relationship Id="rId25" Type="http://schemas.openxmlformats.org/officeDocument/2006/relationships/hyperlink" Target="mailto:Marti.venn@usg.edu" TargetMode="External"/><Relationship Id="rId33" Type="http://schemas.openxmlformats.org/officeDocument/2006/relationships/footer" Target="footer3.xml"/><Relationship Id="rId38" Type="http://schemas.openxmlformats.org/officeDocument/2006/relationships/hyperlink" Target="mailto:bob.belle@sreb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010</Words>
  <Characters>575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onal Advisory Committee</vt:lpstr>
    </vt:vector>
  </TitlesOfParts>
  <Company/>
  <LinksUpToDate>false</LinksUpToDate>
  <CharactersWithSpaces>6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al Advisory Committee</dc:title>
  <dc:subject/>
  <dc:creator>Monique Waddell</dc:creator>
  <cp:keywords/>
  <dc:description/>
  <cp:lastModifiedBy>Monique Waddell</cp:lastModifiedBy>
  <cp:revision>2</cp:revision>
  <cp:lastPrinted>2018-01-23T14:56:00Z</cp:lastPrinted>
  <dcterms:created xsi:type="dcterms:W3CDTF">2020-01-15T18:12:00Z</dcterms:created>
  <dcterms:modified xsi:type="dcterms:W3CDTF">2020-01-15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0260771-a9fd-4aa8-a138-a40ac53a5467_Enabled">
    <vt:lpwstr>True</vt:lpwstr>
  </property>
  <property fmtid="{D5CDD505-2E9C-101B-9397-08002B2CF9AE}" pid="3" name="MSIP_Label_00260771-a9fd-4aa8-a138-a40ac53a5467_SiteId">
    <vt:lpwstr>eb20950b-168c-497a-9845-2b099844f3ef</vt:lpwstr>
  </property>
  <property fmtid="{D5CDD505-2E9C-101B-9397-08002B2CF9AE}" pid="4" name="MSIP_Label_00260771-a9fd-4aa8-a138-a40ac53a5467_Owner">
    <vt:lpwstr>Liana.Mentor@SREB.ORG</vt:lpwstr>
  </property>
  <property fmtid="{D5CDD505-2E9C-101B-9397-08002B2CF9AE}" pid="5" name="MSIP_Label_00260771-a9fd-4aa8-a138-a40ac53a5467_SetDate">
    <vt:lpwstr>2019-12-02T19:12:41.5082167Z</vt:lpwstr>
  </property>
  <property fmtid="{D5CDD505-2E9C-101B-9397-08002B2CF9AE}" pid="6" name="MSIP_Label_00260771-a9fd-4aa8-a138-a40ac53a5467_Name">
    <vt:lpwstr>General</vt:lpwstr>
  </property>
  <property fmtid="{D5CDD505-2E9C-101B-9397-08002B2CF9AE}" pid="7" name="MSIP_Label_00260771-a9fd-4aa8-a138-a40ac53a5467_Application">
    <vt:lpwstr>Microsoft Azure Information Protection</vt:lpwstr>
  </property>
  <property fmtid="{D5CDD505-2E9C-101B-9397-08002B2CF9AE}" pid="8" name="MSIP_Label_00260771-a9fd-4aa8-a138-a40ac53a5467_Extended_MSFT_Method">
    <vt:lpwstr>Automatic</vt:lpwstr>
  </property>
  <property fmtid="{D5CDD505-2E9C-101B-9397-08002B2CF9AE}" pid="9" name="Sensitivity">
    <vt:lpwstr>General</vt:lpwstr>
  </property>
</Properties>
</file>